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8159F" w14:textId="57EC6CE5" w:rsidR="003704E3" w:rsidRDefault="00DB6D6C" w:rsidP="00CC2C9B">
      <w:pPr>
        <w:spacing w:after="0" w:line="240" w:lineRule="auto"/>
        <w:rPr>
          <w:sz w:val="20"/>
          <w:szCs w:val="20"/>
        </w:rPr>
      </w:pPr>
      <w:r>
        <w:rPr>
          <w:rFonts w:cs="Helvetica"/>
          <w:b/>
          <w:sz w:val="44"/>
          <w:szCs w:val="44"/>
        </w:rPr>
        <w:t>Bivek Koju</w:t>
      </w:r>
    </w:p>
    <w:p w14:paraId="0291FB37" w14:textId="77777777" w:rsidR="00726382" w:rsidRDefault="003704E3" w:rsidP="00726382">
      <w:pPr>
        <w:spacing w:after="0" w:line="240" w:lineRule="auto"/>
        <w:ind w:left="5529" w:firstLine="141"/>
        <w:rPr>
          <w:rStyle w:val="Hyperlink"/>
          <w:rFonts w:cs="Helvetica"/>
          <w:sz w:val="20"/>
          <w:szCs w:val="20"/>
          <w:u w:val="none"/>
        </w:rPr>
      </w:pPr>
      <w:r>
        <w:rPr>
          <w:b/>
          <w:bCs/>
          <w:color w:val="000000" w:themeColor="text1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74543" w:rsidRPr="00074543">
        <w:rPr>
          <w:b/>
          <w:b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-</w:t>
      </w:r>
      <w:r w:rsidR="00B3598B">
        <w:rPr>
          <w:b/>
          <w:b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</w:t>
      </w:r>
      <w:r w:rsidR="00074543" w:rsidRPr="00074543">
        <w:rPr>
          <w:b/>
          <w:b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il</w:t>
      </w:r>
      <w:r w:rsidR="00074543" w:rsidRPr="00074543">
        <w:rPr>
          <w:b/>
          <w:bCs/>
          <w:sz w:val="20"/>
          <w:szCs w:val="20"/>
        </w:rPr>
        <w:t>:</w:t>
      </w:r>
      <w:r w:rsidR="00074543">
        <w:rPr>
          <w:rFonts w:cs="Helvetica"/>
          <w:sz w:val="20"/>
          <w:szCs w:val="20"/>
        </w:rPr>
        <w:t xml:space="preserve"> </w:t>
      </w:r>
      <w:hyperlink w:history="1">
        <w:r w:rsidR="00074543" w:rsidRPr="00166984">
          <w:rPr>
            <w:rStyle w:val="Hyperlink"/>
            <w:rFonts w:cs="Helvetica"/>
            <w:sz w:val="20"/>
            <w:szCs w:val="20"/>
          </w:rPr>
          <w:t>Kojubivek@gmail.com</w:t>
        </w:r>
      </w:hyperlink>
    </w:p>
    <w:p w14:paraId="76DAB00A" w14:textId="77777777" w:rsidR="00726382" w:rsidRDefault="003704E3" w:rsidP="00726382">
      <w:pPr>
        <w:spacing w:after="0" w:line="240" w:lineRule="auto"/>
        <w:ind w:left="5529" w:firstLine="141"/>
        <w:rPr>
          <w:sz w:val="20"/>
          <w:szCs w:val="20"/>
        </w:rPr>
      </w:pPr>
      <w:r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02081" w:rsidRPr="00002081"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="006C11C3"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bile</w:t>
      </w:r>
      <w:r w:rsidR="00B57B09" w:rsidRPr="00B57B09">
        <w:rPr>
          <w:b/>
        </w:rPr>
        <w:t>:</w:t>
      </w:r>
      <w:r w:rsidR="00B57B09" w:rsidRPr="00B57B09">
        <w:t xml:space="preserve"> 04</w:t>
      </w:r>
      <w:r w:rsidR="00DB6D6C">
        <w:t>50 364 321</w:t>
      </w:r>
      <w:r w:rsidR="007343EC">
        <w:t xml:space="preserve"> </w:t>
      </w:r>
    </w:p>
    <w:p w14:paraId="1F388C47" w14:textId="6B01853C" w:rsidR="002F1E37" w:rsidRDefault="002F1E37" w:rsidP="00726382">
      <w:pPr>
        <w:spacing w:after="0" w:line="240" w:lineRule="auto"/>
        <w:ind w:left="5529" w:firstLine="141"/>
        <w:rPr>
          <w:rStyle w:val="Hyperlink"/>
        </w:rPr>
      </w:pPr>
      <w:r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rtfolio:</w:t>
      </w:r>
      <w:r>
        <w:t xml:space="preserve"> </w:t>
      </w:r>
      <w:hyperlink w:history="1">
        <w:r>
          <w:rPr>
            <w:rStyle w:val="Hyperlink"/>
          </w:rPr>
          <w:t>https://devkojubivek.netlify.app/</w:t>
        </w:r>
      </w:hyperlink>
    </w:p>
    <w:p w14:paraId="34614BEE" w14:textId="593AAFA5" w:rsidR="00FD4AE8" w:rsidRPr="00726382" w:rsidRDefault="00FD4AE8" w:rsidP="00726382">
      <w:pPr>
        <w:spacing w:after="0" w:line="240" w:lineRule="auto"/>
        <w:ind w:left="5529" w:firstLine="141"/>
        <w:rPr>
          <w:sz w:val="20"/>
          <w:szCs w:val="20"/>
        </w:rPr>
      </w:pPr>
      <w:r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nkedIn:</w:t>
      </w:r>
      <w:r>
        <w:rPr>
          <w:sz w:val="20"/>
          <w:szCs w:val="20"/>
        </w:rPr>
        <w:t xml:space="preserve"> </w:t>
      </w:r>
      <w:hyperlink r:id="rId8" w:history="1">
        <w:r w:rsidRPr="00FD4AE8">
          <w:rPr>
            <w:rStyle w:val="Hyperlink"/>
            <w:sz w:val="20"/>
            <w:szCs w:val="20"/>
          </w:rPr>
          <w:t>https://www.linkedin.com/in/bivek-koju/</w:t>
        </w:r>
      </w:hyperlink>
    </w:p>
    <w:p w14:paraId="52C46201" w14:textId="0B856582" w:rsidR="00074543" w:rsidRPr="00B57B09" w:rsidRDefault="00DE7D5A" w:rsidP="003704E3">
      <w:pPr>
        <w:spacing w:line="240" w:lineRule="auto"/>
        <w:ind w:left="5670"/>
        <w:rPr>
          <w:rFonts w:cs="Helvetica"/>
          <w:color w:val="0000FF" w:themeColor="hyperlink"/>
          <w:sz w:val="20"/>
          <w:szCs w:val="20"/>
          <w:u w:val="single"/>
        </w:rPr>
      </w:pPr>
      <w:r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074543">
        <w:rPr>
          <w:rFonts w:cs="Helvetica"/>
          <w:color w:val="0000FF" w:themeColor="hyperlink"/>
          <w:sz w:val="20"/>
          <w:szCs w:val="20"/>
          <w:u w:val="single"/>
        </w:rPr>
        <w:t xml:space="preserve"> </w:t>
      </w:r>
    </w:p>
    <w:p w14:paraId="45264080" w14:textId="5A871B4F" w:rsidR="00525C88" w:rsidRPr="005F6ED2" w:rsidRDefault="00504722" w:rsidP="005A63FD">
      <w:pPr>
        <w:pBdr>
          <w:bottom w:val="single" w:sz="4" w:space="1" w:color="auto"/>
        </w:pBdr>
        <w:spacing w:after="0" w:line="240" w:lineRule="auto"/>
        <w:rPr>
          <w:rFonts w:cs="Helvetica"/>
          <w:b/>
          <w:sz w:val="28"/>
          <w:szCs w:val="28"/>
        </w:rPr>
      </w:pPr>
      <w:r w:rsidRPr="005F6ED2">
        <w:rPr>
          <w:rFonts w:cs="Helvetica"/>
          <w:b/>
          <w:sz w:val="28"/>
          <w:szCs w:val="28"/>
        </w:rPr>
        <w:t>Career Objective</w:t>
      </w:r>
      <w:r w:rsidR="00CF0ADB">
        <w:rPr>
          <w:rFonts w:cs="Helvetica"/>
          <w:b/>
          <w:sz w:val="28"/>
          <w:szCs w:val="28"/>
        </w:rPr>
        <w:t>s</w:t>
      </w:r>
      <w:r w:rsidR="00B57B09">
        <w:rPr>
          <w:rFonts w:cs="Helvetica"/>
          <w:b/>
          <w:sz w:val="28"/>
          <w:szCs w:val="28"/>
        </w:rPr>
        <w:t xml:space="preserve"> </w:t>
      </w:r>
    </w:p>
    <w:p w14:paraId="69DCFF20" w14:textId="77777777" w:rsidR="00CD01A6" w:rsidRDefault="00CD01A6" w:rsidP="005A63FD">
      <w:pPr>
        <w:spacing w:after="0" w:line="240" w:lineRule="auto"/>
        <w:rPr>
          <w:rFonts w:cs="Helvetica"/>
        </w:rPr>
      </w:pPr>
    </w:p>
    <w:p w14:paraId="2E12D6A4" w14:textId="3BCC0A67" w:rsidR="005A63FD" w:rsidRDefault="0043268B" w:rsidP="005A63FD">
      <w:pPr>
        <w:spacing w:after="0" w:line="240" w:lineRule="auto"/>
        <w:rPr>
          <w:rFonts w:cs="Helvetica"/>
        </w:rPr>
      </w:pPr>
      <w:r>
        <w:rPr>
          <w:rFonts w:cs="Helvetica"/>
        </w:rPr>
        <w:t xml:space="preserve">As a </w:t>
      </w:r>
      <w:r w:rsidR="006C11C3">
        <w:rPr>
          <w:rFonts w:cs="Helvetica"/>
        </w:rPr>
        <w:t xml:space="preserve">holder of a </w:t>
      </w:r>
      <w:proofErr w:type="gramStart"/>
      <w:r w:rsidR="0098578A">
        <w:rPr>
          <w:rFonts w:cs="Helvetica"/>
        </w:rPr>
        <w:t>Bachelor’s</w:t>
      </w:r>
      <w:r w:rsidR="00AC4C63">
        <w:rPr>
          <w:rFonts w:cs="Helvetica"/>
        </w:rPr>
        <w:t xml:space="preserve"> </w:t>
      </w:r>
      <w:r w:rsidR="00A34F36">
        <w:rPr>
          <w:rFonts w:cs="Helvetica"/>
        </w:rPr>
        <w:t>D</w:t>
      </w:r>
      <w:r w:rsidR="00AC4C63">
        <w:rPr>
          <w:rFonts w:cs="Helvetica"/>
        </w:rPr>
        <w:t>egree</w:t>
      </w:r>
      <w:proofErr w:type="gramEnd"/>
      <w:r w:rsidR="00AC4C63">
        <w:rPr>
          <w:rFonts w:cs="Helvetica"/>
        </w:rPr>
        <w:t xml:space="preserve"> in Information Technology</w:t>
      </w:r>
      <w:r w:rsidR="006C11C3">
        <w:rPr>
          <w:rFonts w:cs="Helvetica"/>
        </w:rPr>
        <w:t xml:space="preserve"> and </w:t>
      </w:r>
      <w:r w:rsidR="00DB6D6C">
        <w:rPr>
          <w:rFonts w:cs="Helvetica"/>
        </w:rPr>
        <w:t>as</w:t>
      </w:r>
      <w:r w:rsidR="00214055">
        <w:rPr>
          <w:rFonts w:cs="Helvetica"/>
        </w:rPr>
        <w:t xml:space="preserve"> a</w:t>
      </w:r>
      <w:r w:rsidR="00DB6D6C">
        <w:rPr>
          <w:rFonts w:cs="Helvetica"/>
        </w:rPr>
        <w:t xml:space="preserve"> </w:t>
      </w:r>
      <w:r w:rsidR="0097250C">
        <w:rPr>
          <w:rFonts w:cs="Helvetica"/>
        </w:rPr>
        <w:t>D</w:t>
      </w:r>
      <w:r w:rsidR="00DB6D6C">
        <w:rPr>
          <w:rFonts w:cs="Helvetica"/>
        </w:rPr>
        <w:t>eveloper in university project</w:t>
      </w:r>
      <w:r w:rsidR="007D4761">
        <w:rPr>
          <w:rFonts w:cs="Helvetica"/>
        </w:rPr>
        <w:t>s</w:t>
      </w:r>
      <w:r w:rsidR="005F0262">
        <w:rPr>
          <w:rFonts w:cs="Helvetica"/>
        </w:rPr>
        <w:t xml:space="preserve">, my </w:t>
      </w:r>
      <w:r w:rsidR="00D13DB6">
        <w:rPr>
          <w:rFonts w:cs="Helvetica"/>
        </w:rPr>
        <w:t>short-term</w:t>
      </w:r>
      <w:r w:rsidR="005F0262">
        <w:rPr>
          <w:rFonts w:cs="Helvetica"/>
        </w:rPr>
        <w:t xml:space="preserve"> objective is</w:t>
      </w:r>
      <w:r w:rsidR="006C11C3">
        <w:rPr>
          <w:rFonts w:cs="Helvetica"/>
        </w:rPr>
        <w:t xml:space="preserve"> to seek</w:t>
      </w:r>
      <w:r w:rsidR="00C42BC2">
        <w:rPr>
          <w:rFonts w:cs="Helvetica"/>
        </w:rPr>
        <w:t xml:space="preserve"> an</w:t>
      </w:r>
      <w:r w:rsidR="006C11C3">
        <w:rPr>
          <w:rFonts w:cs="Helvetica"/>
        </w:rPr>
        <w:t xml:space="preserve"> entry</w:t>
      </w:r>
      <w:r w:rsidR="001406D2">
        <w:rPr>
          <w:rFonts w:cs="Helvetica"/>
        </w:rPr>
        <w:t>-</w:t>
      </w:r>
      <w:r w:rsidR="006C11C3">
        <w:rPr>
          <w:rFonts w:cs="Helvetica"/>
        </w:rPr>
        <w:t xml:space="preserve">level position as a </w:t>
      </w:r>
      <w:r w:rsidR="0020562F">
        <w:rPr>
          <w:rFonts w:cs="Helvetica"/>
        </w:rPr>
        <w:t>D</w:t>
      </w:r>
      <w:r w:rsidR="006C11C3">
        <w:rPr>
          <w:rFonts w:cs="Helvetica"/>
        </w:rPr>
        <w:t>eveloper and</w:t>
      </w:r>
      <w:r w:rsidR="005F0262">
        <w:rPr>
          <w:rFonts w:cs="Helvetica"/>
        </w:rPr>
        <w:t xml:space="preserve"> </w:t>
      </w:r>
      <w:r w:rsidR="00D13DB6">
        <w:rPr>
          <w:rFonts w:cs="Helvetica"/>
        </w:rPr>
        <w:t>sharpen</w:t>
      </w:r>
      <w:r w:rsidR="005F0262">
        <w:rPr>
          <w:rFonts w:cs="Helvetica"/>
        </w:rPr>
        <w:t xml:space="preserve"> my skills</w:t>
      </w:r>
      <w:r w:rsidR="00D13DB6">
        <w:rPr>
          <w:rFonts w:cs="Helvetica"/>
        </w:rPr>
        <w:t xml:space="preserve"> in programming and learn</w:t>
      </w:r>
      <w:r w:rsidR="0034522F">
        <w:rPr>
          <w:rFonts w:cs="Helvetica"/>
        </w:rPr>
        <w:t xml:space="preserve"> new technologies</w:t>
      </w:r>
      <w:r w:rsidR="00790CD7">
        <w:rPr>
          <w:rFonts w:cs="Helvetica"/>
        </w:rPr>
        <w:t xml:space="preserve">. </w:t>
      </w:r>
      <w:r w:rsidR="004D3DA8" w:rsidRPr="009820E9">
        <w:rPr>
          <w:rFonts w:cs="Helvetica"/>
        </w:rPr>
        <w:t xml:space="preserve">My </w:t>
      </w:r>
      <w:r w:rsidR="000B2711" w:rsidRPr="009820E9">
        <w:rPr>
          <w:rFonts w:cs="Helvetica"/>
        </w:rPr>
        <w:t>career objective</w:t>
      </w:r>
      <w:r w:rsidR="00504722" w:rsidRPr="009820E9">
        <w:rPr>
          <w:rFonts w:cs="Helvetica"/>
        </w:rPr>
        <w:t xml:space="preserve"> is to become a </w:t>
      </w:r>
      <w:r w:rsidR="00333F9B">
        <w:rPr>
          <w:rFonts w:cs="Helvetica"/>
        </w:rPr>
        <w:t>L</w:t>
      </w:r>
      <w:r w:rsidR="00552F38">
        <w:rPr>
          <w:rFonts w:cs="Helvetica"/>
        </w:rPr>
        <w:t>ead</w:t>
      </w:r>
      <w:r w:rsidR="002E7622">
        <w:rPr>
          <w:rFonts w:cs="Helvetica"/>
        </w:rPr>
        <w:t xml:space="preserve"> </w:t>
      </w:r>
      <w:r w:rsidR="00333F9B">
        <w:rPr>
          <w:rFonts w:cs="Helvetica"/>
        </w:rPr>
        <w:t>D</w:t>
      </w:r>
      <w:r w:rsidR="002C6C1A">
        <w:rPr>
          <w:rFonts w:cs="Helvetica"/>
        </w:rPr>
        <w:t>eveloper</w:t>
      </w:r>
      <w:r w:rsidR="00552F38">
        <w:rPr>
          <w:rFonts w:cs="Helvetica"/>
        </w:rPr>
        <w:t>.</w:t>
      </w:r>
      <w:r w:rsidR="00790CD7">
        <w:rPr>
          <w:rFonts w:cs="Helvetica"/>
        </w:rPr>
        <w:t xml:space="preserve"> I</w:t>
      </w:r>
      <w:r w:rsidR="00C17F0D">
        <w:rPr>
          <w:rFonts w:cs="Helvetica"/>
        </w:rPr>
        <w:t xml:space="preserve"> a</w:t>
      </w:r>
      <w:r w:rsidR="00790CD7">
        <w:rPr>
          <w:rFonts w:cs="Helvetica"/>
        </w:rPr>
        <w:t xml:space="preserve">m a passionate </w:t>
      </w:r>
      <w:r w:rsidR="00C17F0D">
        <w:rPr>
          <w:rFonts w:cs="Helvetica"/>
        </w:rPr>
        <w:t>D</w:t>
      </w:r>
      <w:r w:rsidR="00790CD7">
        <w:rPr>
          <w:rFonts w:cs="Helvetica"/>
        </w:rPr>
        <w:t xml:space="preserve">eveloper and </w:t>
      </w:r>
      <w:r w:rsidR="00B3598B">
        <w:rPr>
          <w:rFonts w:cs="Helvetica"/>
        </w:rPr>
        <w:t>fancy</w:t>
      </w:r>
      <w:r w:rsidR="00790CD7">
        <w:rPr>
          <w:rFonts w:cs="Helvetica"/>
        </w:rPr>
        <w:t xml:space="preserve"> </w:t>
      </w:r>
      <w:r w:rsidR="00B3598B">
        <w:rPr>
          <w:rFonts w:cs="Helvetica"/>
        </w:rPr>
        <w:t>solving problems</w:t>
      </w:r>
      <w:r w:rsidR="000E34BB">
        <w:rPr>
          <w:rFonts w:cs="Helvetica"/>
        </w:rPr>
        <w:t>. I</w:t>
      </w:r>
      <w:r w:rsidR="003F20D9">
        <w:rPr>
          <w:rFonts w:cs="Helvetica"/>
        </w:rPr>
        <w:t xml:space="preserve"> a</w:t>
      </w:r>
      <w:r w:rsidR="000E34BB">
        <w:rPr>
          <w:rFonts w:cs="Helvetica"/>
        </w:rPr>
        <w:t xml:space="preserve">m always doing side projects to explore new technologies and </w:t>
      </w:r>
      <w:r w:rsidR="006D5E90">
        <w:rPr>
          <w:rFonts w:cs="Helvetica"/>
        </w:rPr>
        <w:t xml:space="preserve">sharpening </w:t>
      </w:r>
      <w:r w:rsidR="000E34BB">
        <w:rPr>
          <w:rFonts w:cs="Helvetica"/>
        </w:rPr>
        <w:t>my skills in programming. I believe my skills and ideas will be asset</w:t>
      </w:r>
      <w:r w:rsidR="004150DE">
        <w:rPr>
          <w:rFonts w:cs="Helvetica"/>
        </w:rPr>
        <w:t>s</w:t>
      </w:r>
      <w:r w:rsidR="000E34BB">
        <w:rPr>
          <w:rFonts w:cs="Helvetica"/>
        </w:rPr>
        <w:t xml:space="preserve"> to</w:t>
      </w:r>
      <w:r w:rsidR="006C11C3">
        <w:rPr>
          <w:rFonts w:cs="Helvetica"/>
        </w:rPr>
        <w:t xml:space="preserve"> </w:t>
      </w:r>
      <w:r w:rsidR="000E34BB">
        <w:rPr>
          <w:rFonts w:cs="Helvetica"/>
        </w:rPr>
        <w:t>any future employer.</w:t>
      </w:r>
    </w:p>
    <w:p w14:paraId="1DB7E963" w14:textId="338137E2" w:rsidR="005D3626" w:rsidRDefault="005D3626" w:rsidP="005A63FD">
      <w:pPr>
        <w:spacing w:after="0" w:line="240" w:lineRule="auto"/>
        <w:rPr>
          <w:rFonts w:cs="Helvetica"/>
        </w:rPr>
      </w:pPr>
    </w:p>
    <w:p w14:paraId="47828ED2" w14:textId="77777777" w:rsidR="005D3626" w:rsidRPr="008305EC" w:rsidRDefault="005D3626" w:rsidP="005D3626">
      <w:pPr>
        <w:pBdr>
          <w:bottom w:val="single" w:sz="4" w:space="3" w:color="auto"/>
        </w:pBdr>
        <w:spacing w:after="0" w:line="240" w:lineRule="auto"/>
        <w:rPr>
          <w:rFonts w:cs="Helvetica"/>
          <w:b/>
          <w:sz w:val="28"/>
          <w:szCs w:val="28"/>
        </w:rPr>
      </w:pPr>
      <w:r w:rsidRPr="005F6ED2">
        <w:rPr>
          <w:rFonts w:cs="Helvetica"/>
          <w:b/>
          <w:sz w:val="28"/>
          <w:szCs w:val="28"/>
        </w:rPr>
        <w:t>Project</w:t>
      </w:r>
      <w:r>
        <w:rPr>
          <w:rFonts w:cs="Helvetica"/>
          <w:b/>
          <w:sz w:val="28"/>
          <w:szCs w:val="28"/>
        </w:rPr>
        <w:t>s and Applications</w:t>
      </w:r>
    </w:p>
    <w:p w14:paraId="76ADE56D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E-commerce App:</w:t>
      </w:r>
    </w:p>
    <w:p w14:paraId="08479052" w14:textId="77777777" w:rsidR="005D3626" w:rsidRPr="00DF17BC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About App:</w:t>
      </w:r>
    </w:p>
    <w:p w14:paraId="3C7847DF" w14:textId="77777777" w:rsidR="005D3626" w:rsidRDefault="005D3626" w:rsidP="005D3626">
      <w:pPr>
        <w:spacing w:after="0" w:line="240" w:lineRule="auto"/>
        <w:rPr>
          <w:rFonts w:cs="Helvetica"/>
          <w:bCs/>
        </w:rPr>
      </w:pPr>
      <w:r>
        <w:rPr>
          <w:rFonts w:cs="Helvetica"/>
          <w:bCs/>
        </w:rPr>
        <w:tab/>
        <w:t xml:space="preserve"> </w:t>
      </w:r>
    </w:p>
    <w:p w14:paraId="6D6A04AF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 xml:space="preserve">Front-end: React.js, Sass, Styled-Components </w:t>
      </w:r>
    </w:p>
    <w:p w14:paraId="1742A324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Backend-end: Firebase</w:t>
      </w:r>
    </w:p>
    <w:p w14:paraId="72794F67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Deployment: Netlify</w:t>
      </w:r>
    </w:p>
    <w:p w14:paraId="32E80C84" w14:textId="77777777" w:rsidR="005D3626" w:rsidRDefault="005D3626" w:rsidP="005D3626">
      <w:pPr>
        <w:spacing w:after="0" w:line="240" w:lineRule="auto"/>
        <w:rPr>
          <w:rFonts w:cs="Helvetica"/>
          <w:b/>
        </w:rPr>
      </w:pPr>
    </w:p>
    <w:p w14:paraId="0B350597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 xml:space="preserve">E-commerce App Link: </w:t>
      </w:r>
      <w:hyperlink r:id="rId9" w:history="1">
        <w:r w:rsidRPr="0058277D">
          <w:rPr>
            <w:rStyle w:val="Hyperlink"/>
            <w:rFonts w:cs="Helvetica"/>
            <w:b/>
          </w:rPr>
          <w:t>https://resonant-souffle-aa26b8.netlify.app/</w:t>
        </w:r>
      </w:hyperlink>
    </w:p>
    <w:p w14:paraId="0C2418F9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 xml:space="preserve">Git link: </w:t>
      </w:r>
      <w:hyperlink r:id="rId10" w:history="1">
        <w:r w:rsidRPr="0058277D">
          <w:rPr>
            <w:rStyle w:val="Hyperlink"/>
            <w:rFonts w:cs="Helvetica"/>
            <w:b/>
          </w:rPr>
          <w:t>https://github.com/kojubivek/Capstone-Project</w:t>
        </w:r>
      </w:hyperlink>
    </w:p>
    <w:p w14:paraId="5FDEB4E3" w14:textId="77777777" w:rsidR="005D3626" w:rsidRDefault="005D3626" w:rsidP="005D3626">
      <w:pPr>
        <w:spacing w:after="0" w:line="240" w:lineRule="auto"/>
        <w:rPr>
          <w:rFonts w:cs="Helvetica"/>
          <w:b/>
        </w:rPr>
      </w:pPr>
    </w:p>
    <w:p w14:paraId="7DCE5DA6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Prank-Calculator App:</w:t>
      </w:r>
    </w:p>
    <w:p w14:paraId="70EBACCD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About App:</w:t>
      </w:r>
    </w:p>
    <w:p w14:paraId="1C512C49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Front-end: React.js, CSS</w:t>
      </w:r>
    </w:p>
    <w:p w14:paraId="711CB114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Deployment: Netlify</w:t>
      </w:r>
    </w:p>
    <w:p w14:paraId="74C22DD2" w14:textId="77777777" w:rsidR="005D3626" w:rsidRDefault="005D3626" w:rsidP="005D3626">
      <w:pPr>
        <w:spacing w:after="0" w:line="240" w:lineRule="auto"/>
        <w:rPr>
          <w:rFonts w:cs="Helvetica"/>
          <w:b/>
        </w:rPr>
      </w:pPr>
    </w:p>
    <w:p w14:paraId="5864BE4F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 xml:space="preserve">Prank-Calculator App link: </w:t>
      </w:r>
      <w:hyperlink r:id="rId11" w:history="1">
        <w:r w:rsidRPr="0058277D">
          <w:rPr>
            <w:rStyle w:val="Hyperlink"/>
            <w:rFonts w:cs="Helvetica"/>
            <w:b/>
          </w:rPr>
          <w:t>https://meek-cuchufli-e9724d.netlify.app/</w:t>
        </w:r>
      </w:hyperlink>
    </w:p>
    <w:p w14:paraId="7C21FA4D" w14:textId="35BCD91C" w:rsidR="005D3626" w:rsidRPr="00984CBF" w:rsidRDefault="005D3626" w:rsidP="005D3626">
      <w:pPr>
        <w:spacing w:after="0" w:line="240" w:lineRule="auto"/>
        <w:rPr>
          <w:color w:val="0000FF" w:themeColor="hyperlink"/>
          <w:u w:val="single"/>
        </w:rPr>
      </w:pPr>
      <w:r>
        <w:rPr>
          <w:rFonts w:cs="Helvetica"/>
          <w:b/>
        </w:rPr>
        <w:t xml:space="preserve">Git Link: </w:t>
      </w:r>
      <w:hyperlink r:id="rId12" w:history="1">
        <w:r w:rsidRPr="0058277D">
          <w:rPr>
            <w:rStyle w:val="Hyperlink"/>
            <w:rFonts w:cs="Helvetica"/>
            <w:b/>
          </w:rPr>
          <w:t>https://github.com/kojubivek/pr</w:t>
        </w:r>
        <w:r w:rsidRPr="0058277D">
          <w:rPr>
            <w:rStyle w:val="Hyperlink"/>
            <w:rFonts w:cs="Helvetica"/>
            <w:b/>
          </w:rPr>
          <w:t>a</w:t>
        </w:r>
        <w:r w:rsidRPr="0058277D">
          <w:rPr>
            <w:rStyle w:val="Hyperlink"/>
            <w:rFonts w:cs="Helvetica"/>
            <w:b/>
          </w:rPr>
          <w:t>nk-calculator-react</w:t>
        </w:r>
      </w:hyperlink>
    </w:p>
    <w:p w14:paraId="3E8C5DF9" w14:textId="28E1E103" w:rsidR="005D3626" w:rsidRDefault="005D3626" w:rsidP="005D3626">
      <w:pPr>
        <w:spacing w:after="0" w:line="240" w:lineRule="auto"/>
        <w:rPr>
          <w:rFonts w:cs="Helvetica"/>
          <w:b/>
        </w:rPr>
      </w:pPr>
    </w:p>
    <w:p w14:paraId="7C8201C2" w14:textId="77777777" w:rsidR="007F0779" w:rsidRDefault="007F0779" w:rsidP="005D3626">
      <w:pPr>
        <w:spacing w:after="0" w:line="240" w:lineRule="auto"/>
        <w:rPr>
          <w:rFonts w:cs="Helvetica"/>
          <w:b/>
        </w:rPr>
      </w:pPr>
    </w:p>
    <w:p w14:paraId="29FDF8FE" w14:textId="77777777" w:rsidR="005D3626" w:rsidRDefault="005D3626" w:rsidP="005D3626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My Git-Hub Profile:</w:t>
      </w:r>
    </w:p>
    <w:p w14:paraId="0F45F275" w14:textId="77777777" w:rsidR="005D3626" w:rsidRDefault="005D3626" w:rsidP="005D3626">
      <w:pPr>
        <w:spacing w:after="0" w:line="240" w:lineRule="auto"/>
      </w:pPr>
      <w:r>
        <w:rPr>
          <w:rFonts w:cs="Helvetica"/>
          <w:b/>
        </w:rPr>
        <w:t xml:space="preserve">Git: </w:t>
      </w:r>
      <w:hyperlink w:history="1">
        <w:r>
          <w:rPr>
            <w:rStyle w:val="Hyperlink"/>
          </w:rPr>
          <w:t>https://github.com/kojubivek</w:t>
        </w:r>
      </w:hyperlink>
    </w:p>
    <w:p w14:paraId="7F49A66D" w14:textId="77777777" w:rsidR="005D3626" w:rsidRDefault="005D3626" w:rsidP="005A63FD">
      <w:pPr>
        <w:spacing w:after="0" w:line="240" w:lineRule="auto"/>
        <w:rPr>
          <w:rFonts w:cs="Helvetica"/>
        </w:rPr>
      </w:pPr>
    </w:p>
    <w:p w14:paraId="2F3594A5" w14:textId="77777777" w:rsidR="005A63FD" w:rsidRPr="005A63FD" w:rsidRDefault="005A63FD" w:rsidP="005A63FD">
      <w:pPr>
        <w:spacing w:after="0" w:line="240" w:lineRule="auto"/>
        <w:rPr>
          <w:rFonts w:cs="Helvetica"/>
        </w:rPr>
      </w:pPr>
    </w:p>
    <w:p w14:paraId="3639249D" w14:textId="670E63AD" w:rsidR="00335ABF" w:rsidRDefault="00335ABF" w:rsidP="005A63FD">
      <w:pPr>
        <w:pBdr>
          <w:bottom w:val="single" w:sz="4" w:space="1" w:color="auto"/>
        </w:pBdr>
        <w:spacing w:line="240" w:lineRule="auto"/>
        <w:rPr>
          <w:rFonts w:cs="Helvetica"/>
          <w:b/>
        </w:rPr>
      </w:pPr>
      <w:r w:rsidRPr="00D335C3">
        <w:rPr>
          <w:rFonts w:cs="Helvetica"/>
          <w:b/>
          <w:sz w:val="28"/>
        </w:rPr>
        <w:t>Personal Attributes</w:t>
      </w:r>
    </w:p>
    <w:p w14:paraId="493E6EBB" w14:textId="34C1EB28" w:rsidR="00335ABF" w:rsidRDefault="0020562F" w:rsidP="0091136F">
      <w:pPr>
        <w:spacing w:after="0" w:line="240" w:lineRule="auto"/>
        <w:ind w:firstLine="142"/>
        <w:rPr>
          <w:rFonts w:cs="Helvetica"/>
          <w:b/>
        </w:rPr>
      </w:pPr>
      <w:r>
        <w:rPr>
          <w:rFonts w:cs="Helvetica"/>
          <w:b/>
        </w:rPr>
        <w:t>Leadership and Training</w:t>
      </w:r>
    </w:p>
    <w:p w14:paraId="568C6BD1" w14:textId="1937C191" w:rsidR="0020562F" w:rsidRDefault="0020562F" w:rsidP="0091136F">
      <w:pPr>
        <w:pStyle w:val="ListParagraph"/>
        <w:numPr>
          <w:ilvl w:val="0"/>
          <w:numId w:val="16"/>
        </w:numPr>
        <w:spacing w:after="0" w:line="240" w:lineRule="auto"/>
        <w:ind w:left="426" w:firstLine="142"/>
        <w:rPr>
          <w:rFonts w:cs="Helvetica"/>
          <w:bCs/>
        </w:rPr>
      </w:pPr>
      <w:r w:rsidRPr="0020562F">
        <w:rPr>
          <w:rFonts w:cs="Helvetica"/>
          <w:bCs/>
        </w:rPr>
        <w:t>Guide</w:t>
      </w:r>
      <w:r w:rsidR="00904346">
        <w:rPr>
          <w:rFonts w:cs="Helvetica"/>
          <w:bCs/>
        </w:rPr>
        <w:t>d</w:t>
      </w:r>
      <w:r w:rsidRPr="0020562F">
        <w:rPr>
          <w:rFonts w:cs="Helvetica"/>
          <w:bCs/>
        </w:rPr>
        <w:t xml:space="preserve"> and train</w:t>
      </w:r>
      <w:r w:rsidR="00904346">
        <w:rPr>
          <w:rFonts w:cs="Helvetica"/>
          <w:bCs/>
        </w:rPr>
        <w:t>ed</w:t>
      </w:r>
      <w:r w:rsidRPr="0020562F">
        <w:rPr>
          <w:rFonts w:cs="Helvetica"/>
          <w:bCs/>
        </w:rPr>
        <w:t xml:space="preserve"> new team members in</w:t>
      </w:r>
      <w:r w:rsidR="005D2095">
        <w:rPr>
          <w:rFonts w:cs="Helvetica"/>
          <w:bCs/>
        </w:rPr>
        <w:t xml:space="preserve"> the</w:t>
      </w:r>
      <w:r w:rsidRPr="0020562F">
        <w:rPr>
          <w:rFonts w:cs="Helvetica"/>
          <w:bCs/>
        </w:rPr>
        <w:t xml:space="preserve"> </w:t>
      </w:r>
      <w:r>
        <w:rPr>
          <w:rFonts w:cs="Helvetica"/>
          <w:bCs/>
        </w:rPr>
        <w:t>workplace</w:t>
      </w:r>
      <w:r w:rsidRPr="0020562F">
        <w:rPr>
          <w:rFonts w:cs="Helvetica"/>
          <w:bCs/>
        </w:rPr>
        <w:t>.</w:t>
      </w:r>
    </w:p>
    <w:p w14:paraId="669B6CC5" w14:textId="176DCB0C" w:rsidR="0020562F" w:rsidRPr="0020562F" w:rsidRDefault="0020562F" w:rsidP="0091136F">
      <w:pPr>
        <w:pStyle w:val="ListParagraph"/>
        <w:numPr>
          <w:ilvl w:val="0"/>
          <w:numId w:val="16"/>
        </w:numPr>
        <w:spacing w:after="0" w:line="240" w:lineRule="auto"/>
        <w:ind w:left="426" w:firstLine="142"/>
        <w:rPr>
          <w:rFonts w:cs="Helvetica"/>
          <w:bCs/>
        </w:rPr>
      </w:pPr>
      <w:r>
        <w:rPr>
          <w:rFonts w:cs="Helvetica"/>
          <w:bCs/>
        </w:rPr>
        <w:t xml:space="preserve">Led as </w:t>
      </w:r>
      <w:r w:rsidR="008D47DD">
        <w:rPr>
          <w:rFonts w:cs="Helvetica"/>
          <w:bCs/>
        </w:rPr>
        <w:t>P</w:t>
      </w:r>
      <w:r>
        <w:rPr>
          <w:rFonts w:cs="Helvetica"/>
          <w:bCs/>
        </w:rPr>
        <w:t xml:space="preserve">roject </w:t>
      </w:r>
      <w:r w:rsidR="008D47DD">
        <w:rPr>
          <w:rFonts w:cs="Helvetica"/>
          <w:bCs/>
        </w:rPr>
        <w:t>M</w:t>
      </w:r>
      <w:r>
        <w:rPr>
          <w:rFonts w:cs="Helvetica"/>
          <w:bCs/>
        </w:rPr>
        <w:t>anager in university project</w:t>
      </w:r>
      <w:r w:rsidR="0075164D">
        <w:rPr>
          <w:rFonts w:cs="Helvetica"/>
          <w:bCs/>
        </w:rPr>
        <w:t>s</w:t>
      </w:r>
      <w:r>
        <w:rPr>
          <w:rFonts w:cs="Helvetica"/>
          <w:bCs/>
        </w:rPr>
        <w:t xml:space="preserve">. </w:t>
      </w:r>
    </w:p>
    <w:p w14:paraId="55E2D36C" w14:textId="145136AE" w:rsidR="00335ABF" w:rsidRPr="009820E9" w:rsidRDefault="0020562F" w:rsidP="0091136F">
      <w:pPr>
        <w:spacing w:after="0" w:line="240" w:lineRule="auto"/>
        <w:ind w:firstLine="142"/>
        <w:rPr>
          <w:rFonts w:cs="Helvetica"/>
          <w:b/>
        </w:rPr>
      </w:pPr>
      <w:r>
        <w:rPr>
          <w:rFonts w:cs="Helvetica"/>
          <w:b/>
        </w:rPr>
        <w:t>Good</w:t>
      </w:r>
      <w:r w:rsidR="00335ABF" w:rsidRPr="009820E9">
        <w:rPr>
          <w:rFonts w:cs="Helvetica"/>
          <w:b/>
        </w:rPr>
        <w:t xml:space="preserve"> communication skills </w:t>
      </w:r>
    </w:p>
    <w:p w14:paraId="509015B9" w14:textId="32A9DC8F" w:rsidR="00335ABF" w:rsidRPr="00335ABF" w:rsidRDefault="00335ABF" w:rsidP="0091136F">
      <w:pPr>
        <w:pStyle w:val="ListParagraph"/>
        <w:numPr>
          <w:ilvl w:val="0"/>
          <w:numId w:val="3"/>
        </w:numPr>
        <w:spacing w:after="0" w:line="240" w:lineRule="auto"/>
        <w:ind w:left="426" w:firstLine="142"/>
        <w:rPr>
          <w:rFonts w:cs="Helvetica"/>
          <w:b/>
        </w:rPr>
      </w:pPr>
      <w:r w:rsidRPr="009820E9">
        <w:rPr>
          <w:rFonts w:cs="Helvetica"/>
        </w:rPr>
        <w:t xml:space="preserve">Developed fluency in English </w:t>
      </w:r>
      <w:r w:rsidR="00837309">
        <w:rPr>
          <w:rFonts w:cs="Helvetica"/>
        </w:rPr>
        <w:t>through</w:t>
      </w:r>
      <w:r>
        <w:rPr>
          <w:rFonts w:cs="Helvetica"/>
        </w:rPr>
        <w:t xml:space="preserve"> working in </w:t>
      </w:r>
      <w:r w:rsidR="00F75B70">
        <w:rPr>
          <w:rFonts w:cs="Helvetica"/>
        </w:rPr>
        <w:t>C</w:t>
      </w:r>
      <w:r>
        <w:rPr>
          <w:rFonts w:cs="Helvetica"/>
        </w:rPr>
        <w:t xml:space="preserve">ustomer </w:t>
      </w:r>
      <w:r w:rsidR="00F75B70">
        <w:rPr>
          <w:rFonts w:cs="Helvetica"/>
        </w:rPr>
        <w:t>S</w:t>
      </w:r>
      <w:r>
        <w:rPr>
          <w:rFonts w:cs="Helvetica"/>
        </w:rPr>
        <w:t>ervice.</w:t>
      </w:r>
    </w:p>
    <w:p w14:paraId="60E935BB" w14:textId="77777777" w:rsidR="00335ABF" w:rsidRPr="009820E9" w:rsidRDefault="00335ABF" w:rsidP="0091136F">
      <w:pPr>
        <w:spacing w:after="0" w:line="240" w:lineRule="auto"/>
        <w:ind w:firstLine="142"/>
        <w:rPr>
          <w:rFonts w:cs="Helvetica"/>
          <w:b/>
        </w:rPr>
      </w:pPr>
      <w:r w:rsidRPr="009820E9">
        <w:rPr>
          <w:rFonts w:cs="Helvetica"/>
          <w:b/>
        </w:rPr>
        <w:t>Ability to work in a team</w:t>
      </w:r>
    </w:p>
    <w:p w14:paraId="6DBF3753" w14:textId="4822E26F" w:rsidR="00335ABF" w:rsidRDefault="00335ABF" w:rsidP="0091136F">
      <w:pPr>
        <w:pStyle w:val="ListParagraph"/>
        <w:numPr>
          <w:ilvl w:val="0"/>
          <w:numId w:val="4"/>
        </w:numPr>
        <w:spacing w:after="0" w:line="240" w:lineRule="auto"/>
        <w:ind w:left="426" w:firstLine="142"/>
        <w:rPr>
          <w:rFonts w:cs="Helvetica"/>
        </w:rPr>
      </w:pPr>
      <w:r w:rsidRPr="009820E9">
        <w:rPr>
          <w:rFonts w:cs="Helvetica"/>
        </w:rPr>
        <w:t>Gained an ability to liaise with team</w:t>
      </w:r>
      <w:r w:rsidR="00B223FD">
        <w:rPr>
          <w:rFonts w:cs="Helvetica"/>
        </w:rPr>
        <w:t>s</w:t>
      </w:r>
      <w:r w:rsidRPr="009820E9">
        <w:rPr>
          <w:rFonts w:cs="Helvetica"/>
        </w:rPr>
        <w:t xml:space="preserve"> through </w:t>
      </w:r>
      <w:r>
        <w:rPr>
          <w:rFonts w:cs="Helvetica"/>
        </w:rPr>
        <w:t>team</w:t>
      </w:r>
      <w:r w:rsidRPr="009820E9">
        <w:rPr>
          <w:rFonts w:cs="Helvetica"/>
        </w:rPr>
        <w:t xml:space="preserve">work </w:t>
      </w:r>
      <w:r>
        <w:rPr>
          <w:rFonts w:cs="Helvetica"/>
        </w:rPr>
        <w:t>in</w:t>
      </w:r>
      <w:r w:rsidRPr="009820E9">
        <w:rPr>
          <w:rFonts w:cs="Helvetica"/>
        </w:rPr>
        <w:t xml:space="preserve"> projects</w:t>
      </w:r>
      <w:r w:rsidR="00214055">
        <w:rPr>
          <w:rFonts w:cs="Helvetica"/>
        </w:rPr>
        <w:t>.</w:t>
      </w:r>
    </w:p>
    <w:p w14:paraId="6F1F84A1" w14:textId="12F1BB84" w:rsidR="0020562F" w:rsidRPr="009820E9" w:rsidRDefault="0020562F" w:rsidP="0091136F">
      <w:pPr>
        <w:pStyle w:val="ListParagraph"/>
        <w:numPr>
          <w:ilvl w:val="0"/>
          <w:numId w:val="4"/>
        </w:numPr>
        <w:spacing w:after="0" w:line="240" w:lineRule="auto"/>
        <w:ind w:left="426" w:firstLine="142"/>
        <w:rPr>
          <w:rFonts w:cs="Helvetica"/>
        </w:rPr>
      </w:pPr>
      <w:r>
        <w:rPr>
          <w:rFonts w:cs="Helvetica"/>
        </w:rPr>
        <w:t xml:space="preserve">As a </w:t>
      </w:r>
      <w:proofErr w:type="gramStart"/>
      <w:r w:rsidR="00E46DC4">
        <w:rPr>
          <w:rFonts w:cs="Helvetica"/>
        </w:rPr>
        <w:t>S</w:t>
      </w:r>
      <w:r>
        <w:rPr>
          <w:rFonts w:cs="Helvetica"/>
        </w:rPr>
        <w:t>upervisor</w:t>
      </w:r>
      <w:proofErr w:type="gramEnd"/>
      <w:r>
        <w:rPr>
          <w:rFonts w:cs="Helvetica"/>
        </w:rPr>
        <w:t xml:space="preserve"> helped team members in Coles.</w:t>
      </w:r>
    </w:p>
    <w:p w14:paraId="169BF781" w14:textId="77777777" w:rsidR="00335ABF" w:rsidRPr="009820E9" w:rsidRDefault="00335ABF" w:rsidP="0091136F">
      <w:pPr>
        <w:spacing w:after="0" w:line="240" w:lineRule="auto"/>
        <w:ind w:firstLine="142"/>
        <w:rPr>
          <w:rFonts w:cs="Helvetica"/>
          <w:b/>
        </w:rPr>
      </w:pPr>
      <w:r w:rsidRPr="009820E9">
        <w:rPr>
          <w:rFonts w:cs="Helvetica"/>
          <w:b/>
        </w:rPr>
        <w:t>Time management skills</w:t>
      </w:r>
    </w:p>
    <w:p w14:paraId="7872BC5E" w14:textId="0284795D" w:rsidR="00335ABF" w:rsidRDefault="00335ABF" w:rsidP="0091136F">
      <w:pPr>
        <w:pStyle w:val="ListParagraph"/>
        <w:numPr>
          <w:ilvl w:val="0"/>
          <w:numId w:val="5"/>
        </w:numPr>
        <w:spacing w:after="0" w:line="240" w:lineRule="auto"/>
        <w:ind w:left="426" w:firstLine="142"/>
        <w:rPr>
          <w:rFonts w:cs="Helvetica"/>
        </w:rPr>
      </w:pPr>
      <w:r w:rsidRPr="009820E9">
        <w:rPr>
          <w:rFonts w:cs="Helvetica"/>
        </w:rPr>
        <w:t xml:space="preserve">Achieved all the deadlines while working </w:t>
      </w:r>
      <w:r w:rsidR="00520C32">
        <w:rPr>
          <w:rFonts w:cs="Helvetica"/>
        </w:rPr>
        <w:t>o</w:t>
      </w:r>
      <w:r>
        <w:rPr>
          <w:rFonts w:cs="Helvetica"/>
        </w:rPr>
        <w:t>n university projects.</w:t>
      </w:r>
    </w:p>
    <w:p w14:paraId="40B9976F" w14:textId="050A10C2" w:rsidR="00335ABF" w:rsidRDefault="00520C32" w:rsidP="0091136F">
      <w:pPr>
        <w:pStyle w:val="ListParagraph"/>
        <w:numPr>
          <w:ilvl w:val="0"/>
          <w:numId w:val="5"/>
        </w:numPr>
        <w:spacing w:after="0" w:line="240" w:lineRule="auto"/>
        <w:ind w:left="426" w:firstLine="142"/>
        <w:rPr>
          <w:rFonts w:cs="Helvetica"/>
        </w:rPr>
      </w:pPr>
      <w:r>
        <w:rPr>
          <w:rFonts w:cs="Helvetica"/>
        </w:rPr>
        <w:t>Worked as a team in</w:t>
      </w:r>
      <w:r w:rsidR="00E3332C">
        <w:rPr>
          <w:rFonts w:cs="Helvetica"/>
        </w:rPr>
        <w:t xml:space="preserve"> the</w:t>
      </w:r>
      <w:r>
        <w:rPr>
          <w:rFonts w:cs="Helvetica"/>
        </w:rPr>
        <w:t xml:space="preserve"> workplace to complete daily tasks.</w:t>
      </w:r>
    </w:p>
    <w:p w14:paraId="12BE7303" w14:textId="37EF6DC1" w:rsidR="00335ABF" w:rsidRPr="00335ABF" w:rsidRDefault="00335ABF" w:rsidP="0091136F">
      <w:pPr>
        <w:spacing w:after="0" w:line="240" w:lineRule="auto"/>
        <w:ind w:left="66" w:firstLine="142"/>
        <w:rPr>
          <w:rFonts w:cs="Helvetica"/>
          <w:b/>
          <w:bCs/>
        </w:rPr>
      </w:pPr>
      <w:r w:rsidRPr="00335ABF">
        <w:rPr>
          <w:rFonts w:cs="Helvetica"/>
          <w:b/>
          <w:bCs/>
        </w:rPr>
        <w:t>Multilingual</w:t>
      </w:r>
    </w:p>
    <w:p w14:paraId="56EA120D" w14:textId="2781E659" w:rsidR="005A63FD" w:rsidRPr="005A63FD" w:rsidRDefault="00E30122" w:rsidP="0091136F">
      <w:pPr>
        <w:pStyle w:val="ListParagraph"/>
        <w:numPr>
          <w:ilvl w:val="0"/>
          <w:numId w:val="5"/>
        </w:numPr>
        <w:spacing w:after="0" w:line="240" w:lineRule="auto"/>
        <w:ind w:left="426" w:firstLine="142"/>
        <w:rPr>
          <w:rFonts w:cs="Helvetica"/>
        </w:rPr>
      </w:pPr>
      <w:r>
        <w:rPr>
          <w:rFonts w:cs="Helvetica"/>
        </w:rPr>
        <w:lastRenderedPageBreak/>
        <w:t>P</w:t>
      </w:r>
      <w:r w:rsidR="00335ABF" w:rsidRPr="00CD01A6">
        <w:rPr>
          <w:rFonts w:cs="Helvetica"/>
        </w:rPr>
        <w:t xml:space="preserve">roficient in </w:t>
      </w:r>
      <w:r w:rsidR="002B60C8">
        <w:rPr>
          <w:rFonts w:cs="Helvetica"/>
        </w:rPr>
        <w:t xml:space="preserve">three </w:t>
      </w:r>
      <w:r w:rsidR="00335ABF" w:rsidRPr="00CD01A6">
        <w:rPr>
          <w:rFonts w:cs="Helvetica"/>
        </w:rPr>
        <w:t>different language</w:t>
      </w:r>
      <w:r w:rsidR="0030278E" w:rsidRPr="00CD01A6">
        <w:rPr>
          <w:rFonts w:cs="Helvetica"/>
        </w:rPr>
        <w:t>s</w:t>
      </w:r>
      <w:r w:rsidR="00335ABF" w:rsidRPr="00CD01A6">
        <w:rPr>
          <w:rFonts w:cs="Helvetica"/>
        </w:rPr>
        <w:t xml:space="preserve"> (English, Nepali, Hindi).</w:t>
      </w:r>
    </w:p>
    <w:p w14:paraId="4EF6A46A" w14:textId="77777777" w:rsidR="005A63FD" w:rsidRDefault="005A63FD" w:rsidP="005A63FD">
      <w:pPr>
        <w:pBdr>
          <w:bottom w:val="single" w:sz="4" w:space="1" w:color="auto"/>
        </w:pBdr>
        <w:spacing w:after="0" w:line="240" w:lineRule="auto"/>
        <w:rPr>
          <w:rFonts w:cs="Helvetica"/>
          <w:b/>
          <w:sz w:val="28"/>
          <w:szCs w:val="28"/>
        </w:rPr>
      </w:pPr>
    </w:p>
    <w:p w14:paraId="4A87E0E7" w14:textId="1FF32C49" w:rsidR="008305EC" w:rsidRPr="008305EC" w:rsidRDefault="00C31AA5" w:rsidP="005A63FD">
      <w:pPr>
        <w:pBdr>
          <w:bottom w:val="single" w:sz="4" w:space="1" w:color="auto"/>
        </w:pBdr>
        <w:spacing w:after="0" w:line="240" w:lineRule="auto"/>
        <w:rPr>
          <w:rFonts w:cs="Helvetica"/>
          <w:b/>
          <w:sz w:val="28"/>
          <w:szCs w:val="28"/>
        </w:rPr>
      </w:pPr>
      <w:r>
        <w:rPr>
          <w:rFonts w:cs="Helvetica"/>
          <w:b/>
          <w:sz w:val="28"/>
          <w:szCs w:val="28"/>
        </w:rPr>
        <w:t>E</w:t>
      </w:r>
      <w:r w:rsidR="001A46A3" w:rsidRPr="005F6ED2">
        <w:rPr>
          <w:rFonts w:cs="Helvetica"/>
          <w:b/>
          <w:sz w:val="28"/>
          <w:szCs w:val="28"/>
        </w:rPr>
        <w:t>ducation</w:t>
      </w:r>
    </w:p>
    <w:p w14:paraId="3012E1F6" w14:textId="31EFE563" w:rsidR="00DF17BC" w:rsidRDefault="00DF17BC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>Full-Stack Developer Boot-Camp</w:t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  <w:t xml:space="preserve">Aug 2022 </w:t>
      </w:r>
      <w:r w:rsidR="007F0779">
        <w:rPr>
          <w:rFonts w:cs="Helvetica"/>
          <w:b/>
        </w:rPr>
        <w:t>– On Going</w:t>
      </w:r>
    </w:p>
    <w:p w14:paraId="0C916B61" w14:textId="34321721" w:rsidR="00DF17BC" w:rsidRDefault="00DF17BC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>Dented Code</w:t>
      </w:r>
    </w:p>
    <w:p w14:paraId="00AE1BBE" w14:textId="217C4B47" w:rsidR="00DF17BC" w:rsidRDefault="00DF17BC" w:rsidP="005A63FD">
      <w:pPr>
        <w:spacing w:after="0" w:line="240" w:lineRule="auto"/>
        <w:ind w:left="3600" w:hanging="3600"/>
        <w:rPr>
          <w:rFonts w:cs="Helvetica"/>
          <w:b/>
        </w:rPr>
      </w:pPr>
      <w:r w:rsidRPr="00DF17BC">
        <w:rPr>
          <w:rFonts w:cs="Helvetica"/>
          <w:bCs/>
        </w:rPr>
        <w:t>MERN stack development Boot-Camp</w:t>
      </w:r>
      <w:r>
        <w:rPr>
          <w:rFonts w:cs="Helvetica"/>
          <w:b/>
        </w:rPr>
        <w:t>.</w:t>
      </w:r>
    </w:p>
    <w:p w14:paraId="6B54E5E4" w14:textId="77777777" w:rsidR="00DF17BC" w:rsidRDefault="00DF17BC" w:rsidP="005A63FD">
      <w:pPr>
        <w:spacing w:after="0" w:line="240" w:lineRule="auto"/>
        <w:ind w:left="3600" w:hanging="3600"/>
        <w:rPr>
          <w:rFonts w:cs="Helvetica"/>
          <w:b/>
        </w:rPr>
      </w:pPr>
    </w:p>
    <w:p w14:paraId="39BE331C" w14:textId="5F7374CE" w:rsidR="00AC6B0A" w:rsidRDefault="00335ABF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 xml:space="preserve">Professional Year Program </w:t>
      </w:r>
      <w:r w:rsidR="00AC6B0A">
        <w:rPr>
          <w:rFonts w:cs="Helvetica"/>
          <w:b/>
        </w:rPr>
        <w:t>–</w:t>
      </w:r>
      <w:r>
        <w:rPr>
          <w:rFonts w:cs="Helvetica"/>
          <w:b/>
        </w:rPr>
        <w:t xml:space="preserve"> </w:t>
      </w:r>
      <w:r w:rsidR="00AC6B0A">
        <w:rPr>
          <w:rFonts w:cs="Helvetica"/>
          <w:b/>
        </w:rPr>
        <w:t>Information Technology</w:t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20562F">
        <w:rPr>
          <w:rFonts w:cs="Helvetica"/>
          <w:b/>
        </w:rPr>
        <w:t xml:space="preserve">Dec </w:t>
      </w:r>
      <w:r w:rsidR="00AC6B0A">
        <w:rPr>
          <w:rFonts w:cs="Helvetica"/>
          <w:b/>
        </w:rPr>
        <w:t xml:space="preserve">2019 </w:t>
      </w:r>
      <w:r w:rsidR="0020562F">
        <w:rPr>
          <w:rFonts w:cs="Helvetica"/>
          <w:b/>
        </w:rPr>
        <w:t>-</w:t>
      </w:r>
      <w:r w:rsidR="00AC6B0A">
        <w:rPr>
          <w:rFonts w:cs="Helvetica"/>
          <w:b/>
        </w:rPr>
        <w:t xml:space="preserve"> </w:t>
      </w:r>
      <w:r w:rsidR="00955065">
        <w:rPr>
          <w:rFonts w:cs="Helvetica"/>
          <w:b/>
        </w:rPr>
        <w:t>2020</w:t>
      </w:r>
    </w:p>
    <w:p w14:paraId="2D13A384" w14:textId="7EB4BC49" w:rsidR="00AC6B0A" w:rsidRDefault="00AC6B0A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>Queensland International Business Academy, Sydney Campus</w:t>
      </w:r>
    </w:p>
    <w:p w14:paraId="64967149" w14:textId="2AF3D0AF" w:rsidR="0020562F" w:rsidRDefault="00D379F0" w:rsidP="005A63FD">
      <w:pPr>
        <w:spacing w:after="0" w:line="240" w:lineRule="auto"/>
        <w:ind w:left="3600" w:hanging="3600"/>
        <w:rPr>
          <w:rFonts w:cs="Helvetica"/>
          <w:bCs/>
        </w:rPr>
      </w:pPr>
      <w:r>
        <w:rPr>
          <w:rFonts w:cs="Helvetica"/>
          <w:bCs/>
        </w:rPr>
        <w:t>The p</w:t>
      </w:r>
      <w:r w:rsidR="0020562F" w:rsidRPr="0020562F">
        <w:rPr>
          <w:rFonts w:cs="Helvetica"/>
          <w:bCs/>
        </w:rPr>
        <w:t>rofessional year</w:t>
      </w:r>
      <w:r w:rsidR="0020562F">
        <w:rPr>
          <w:rFonts w:cs="Helvetica"/>
          <w:bCs/>
        </w:rPr>
        <w:t xml:space="preserve"> is a structured professional development program, which helps to </w:t>
      </w:r>
    </w:p>
    <w:p w14:paraId="76A82A70" w14:textId="0E83CC26" w:rsidR="0020562F" w:rsidRPr="0020562F" w:rsidRDefault="0020562F" w:rsidP="005A63FD">
      <w:pPr>
        <w:spacing w:after="0" w:line="240" w:lineRule="auto"/>
        <w:ind w:left="3600" w:hanging="3600"/>
        <w:rPr>
          <w:rFonts w:cs="Helvetica"/>
          <w:bCs/>
        </w:rPr>
      </w:pPr>
      <w:r>
        <w:rPr>
          <w:rFonts w:cs="Helvetica"/>
          <w:bCs/>
        </w:rPr>
        <w:t>make me more familiar with</w:t>
      </w:r>
      <w:r w:rsidR="002939B8">
        <w:rPr>
          <w:rFonts w:cs="Helvetica"/>
          <w:bCs/>
        </w:rPr>
        <w:t xml:space="preserve"> the</w:t>
      </w:r>
      <w:r>
        <w:rPr>
          <w:rFonts w:cs="Helvetica"/>
          <w:bCs/>
        </w:rPr>
        <w:t xml:space="preserve"> workplace environment.</w:t>
      </w:r>
      <w:r w:rsidRPr="0020562F">
        <w:rPr>
          <w:rFonts w:cs="Helvetica"/>
          <w:bCs/>
        </w:rPr>
        <w:t xml:space="preserve"> </w:t>
      </w:r>
    </w:p>
    <w:p w14:paraId="4EC6AC10" w14:textId="6404F40E" w:rsidR="009820E9" w:rsidRDefault="00AC6B0A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ab/>
      </w:r>
      <w:r>
        <w:rPr>
          <w:rFonts w:cs="Helvetica"/>
          <w:b/>
        </w:rPr>
        <w:tab/>
      </w:r>
    </w:p>
    <w:p w14:paraId="36C3CC96" w14:textId="167084F8" w:rsidR="001A46A3" w:rsidRPr="009820E9" w:rsidRDefault="001A46A3" w:rsidP="005A63FD">
      <w:pPr>
        <w:spacing w:after="0" w:line="240" w:lineRule="auto"/>
        <w:ind w:left="3600" w:hanging="3600"/>
        <w:rPr>
          <w:rFonts w:cs="Helvetica"/>
          <w:b/>
        </w:rPr>
      </w:pPr>
      <w:r w:rsidRPr="009820E9">
        <w:rPr>
          <w:rFonts w:cs="Helvetica"/>
          <w:b/>
        </w:rPr>
        <w:t>Bachelor</w:t>
      </w:r>
      <w:r w:rsidR="002C0DF4">
        <w:rPr>
          <w:rFonts w:cs="Helvetica"/>
          <w:b/>
        </w:rPr>
        <w:t xml:space="preserve">’s </w:t>
      </w:r>
      <w:r w:rsidR="00B5505E">
        <w:rPr>
          <w:rFonts w:cs="Helvetica"/>
          <w:b/>
        </w:rPr>
        <w:t>D</w:t>
      </w:r>
      <w:r w:rsidR="002C0DF4">
        <w:rPr>
          <w:rFonts w:cs="Helvetica"/>
          <w:b/>
        </w:rPr>
        <w:t>egree in</w:t>
      </w:r>
      <w:r w:rsidR="00CB5DB7">
        <w:rPr>
          <w:rFonts w:cs="Helvetica"/>
          <w:b/>
        </w:rPr>
        <w:t xml:space="preserve"> </w:t>
      </w:r>
      <w:r w:rsidR="00DB6D6C">
        <w:rPr>
          <w:rFonts w:cs="Helvetica"/>
          <w:b/>
        </w:rPr>
        <w:t>Information Technology</w:t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0562F">
        <w:rPr>
          <w:rFonts w:cs="Helvetica"/>
          <w:b/>
        </w:rPr>
        <w:t xml:space="preserve">Nov </w:t>
      </w:r>
      <w:r w:rsidR="00DB6D6C">
        <w:rPr>
          <w:rFonts w:cs="Helvetica"/>
          <w:b/>
        </w:rPr>
        <w:t>201</w:t>
      </w:r>
      <w:r w:rsidR="00076ECB">
        <w:rPr>
          <w:rFonts w:cs="Helvetica"/>
          <w:b/>
        </w:rPr>
        <w:t>6</w:t>
      </w:r>
      <w:r w:rsidR="0020562F">
        <w:rPr>
          <w:rFonts w:cs="Helvetica"/>
          <w:b/>
        </w:rPr>
        <w:t xml:space="preserve"> -</w:t>
      </w:r>
      <w:r w:rsidR="00DB6D6C">
        <w:rPr>
          <w:rFonts w:cs="Helvetica"/>
          <w:b/>
        </w:rPr>
        <w:t xml:space="preserve"> </w:t>
      </w:r>
      <w:r w:rsidR="0020562F">
        <w:rPr>
          <w:rFonts w:cs="Helvetica"/>
          <w:b/>
        </w:rPr>
        <w:t xml:space="preserve">Jul </w:t>
      </w:r>
      <w:r w:rsidR="00DB6D6C">
        <w:rPr>
          <w:rFonts w:cs="Helvetica"/>
          <w:b/>
        </w:rPr>
        <w:t>2019</w:t>
      </w:r>
    </w:p>
    <w:p w14:paraId="108C6A1E" w14:textId="190B233B" w:rsidR="003E5E73" w:rsidRDefault="00DB6D6C" w:rsidP="005A63FD">
      <w:pPr>
        <w:spacing w:after="0" w:line="240" w:lineRule="auto"/>
        <w:ind w:left="3600" w:hanging="3600"/>
        <w:rPr>
          <w:rFonts w:cs="Helvetica"/>
          <w:b/>
          <w:bCs/>
        </w:rPr>
      </w:pPr>
      <w:r w:rsidRPr="00E30B89">
        <w:rPr>
          <w:rFonts w:cs="Helvetica"/>
          <w:b/>
          <w:bCs/>
        </w:rPr>
        <w:t xml:space="preserve">Federation University </w:t>
      </w:r>
    </w:p>
    <w:p w14:paraId="2A0B0874" w14:textId="44465D2F" w:rsidR="00D33AB4" w:rsidRDefault="00CD01A6" w:rsidP="005A63FD">
      <w:pPr>
        <w:spacing w:after="0" w:line="240" w:lineRule="auto"/>
        <w:ind w:left="1276" w:hanging="1332"/>
        <w:rPr>
          <w:rFonts w:cs="Helvetica"/>
        </w:rPr>
      </w:pPr>
      <w:r>
        <w:rPr>
          <w:rFonts w:cs="Helvetica"/>
        </w:rPr>
        <w:t xml:space="preserve">General IT: Networking and </w:t>
      </w:r>
      <w:r w:rsidR="0041070B">
        <w:rPr>
          <w:rFonts w:cs="Helvetica"/>
        </w:rPr>
        <w:t>C</w:t>
      </w:r>
      <w:r>
        <w:rPr>
          <w:rFonts w:cs="Helvetica"/>
        </w:rPr>
        <w:t>ommunication</w:t>
      </w:r>
      <w:r w:rsidR="0041070B">
        <w:rPr>
          <w:rFonts w:cs="Helvetica"/>
        </w:rPr>
        <w:t>s</w:t>
      </w:r>
      <w:r>
        <w:rPr>
          <w:rFonts w:cs="Helvetica"/>
        </w:rPr>
        <w:t xml:space="preserve">, Software </w:t>
      </w:r>
      <w:r w:rsidR="0041070B">
        <w:rPr>
          <w:rFonts w:cs="Helvetica"/>
        </w:rPr>
        <w:t>D</w:t>
      </w:r>
      <w:r>
        <w:rPr>
          <w:rFonts w:cs="Helvetica"/>
        </w:rPr>
        <w:t xml:space="preserve">evelopment, </w:t>
      </w:r>
    </w:p>
    <w:p w14:paraId="706FC7B1" w14:textId="5D610E8B" w:rsidR="00CD01A6" w:rsidRPr="00CD01A6" w:rsidRDefault="00CD01A6" w:rsidP="005A63FD">
      <w:pPr>
        <w:spacing w:after="0" w:line="240" w:lineRule="auto"/>
        <w:ind w:left="1276" w:hanging="1332"/>
        <w:rPr>
          <w:rFonts w:cs="Helvetica"/>
        </w:rPr>
      </w:pPr>
      <w:r>
        <w:rPr>
          <w:rFonts w:cs="Helvetica"/>
        </w:rPr>
        <w:t>Database Management, Project Management</w:t>
      </w:r>
      <w:r w:rsidR="001406D2">
        <w:rPr>
          <w:rFonts w:cs="Helvetica"/>
        </w:rPr>
        <w:t>,</w:t>
      </w:r>
      <w:r>
        <w:rPr>
          <w:rFonts w:cs="Helvetica"/>
        </w:rPr>
        <w:t xml:space="preserve"> and Business Analyst. </w:t>
      </w:r>
    </w:p>
    <w:p w14:paraId="1EC12D56" w14:textId="6D66BF13" w:rsidR="000818B9" w:rsidRDefault="001F1891" w:rsidP="005A63FD">
      <w:pPr>
        <w:spacing w:after="0" w:line="240" w:lineRule="auto"/>
        <w:ind w:left="3600" w:hanging="3600"/>
        <w:rPr>
          <w:rFonts w:cs="Helvetica"/>
          <w:iCs/>
        </w:rPr>
      </w:pPr>
      <w:r w:rsidRPr="00CD01A6">
        <w:rPr>
          <w:rFonts w:cs="Helvetica"/>
          <w:iCs/>
        </w:rPr>
        <w:t>Achievement</w:t>
      </w:r>
      <w:r w:rsidR="000330B7" w:rsidRPr="00CD01A6">
        <w:rPr>
          <w:rFonts w:cs="Helvetica"/>
          <w:iCs/>
        </w:rPr>
        <w:t>s</w:t>
      </w:r>
      <w:r w:rsidRPr="00CD01A6">
        <w:rPr>
          <w:rFonts w:cs="Helvetica"/>
          <w:iCs/>
        </w:rPr>
        <w:t xml:space="preserve">: </w:t>
      </w:r>
      <w:r w:rsidR="00CD01A6" w:rsidRPr="00CD01A6">
        <w:rPr>
          <w:rFonts w:cs="Helvetica"/>
          <w:iCs/>
        </w:rPr>
        <w:t>Graduated</w:t>
      </w:r>
      <w:r w:rsidRPr="00CD01A6">
        <w:rPr>
          <w:rFonts w:cs="Helvetica"/>
          <w:iCs/>
        </w:rPr>
        <w:t xml:space="preserve"> with Distinctio</w:t>
      </w:r>
      <w:r w:rsidR="00CD01A6" w:rsidRPr="00CD01A6">
        <w:rPr>
          <w:rFonts w:cs="Helvetica"/>
          <w:iCs/>
        </w:rPr>
        <w:t>n</w:t>
      </w:r>
      <w:r w:rsidR="00CD01A6">
        <w:rPr>
          <w:rFonts w:cs="Helvetica"/>
          <w:iCs/>
        </w:rPr>
        <w:t>.</w:t>
      </w:r>
    </w:p>
    <w:p w14:paraId="19BD22EE" w14:textId="07F1D503" w:rsidR="00DF17BC" w:rsidRDefault="00DF17BC" w:rsidP="005A63FD">
      <w:pPr>
        <w:spacing w:after="0" w:line="240" w:lineRule="auto"/>
        <w:ind w:left="3600" w:hanging="3600"/>
        <w:rPr>
          <w:rFonts w:cs="Helvetica"/>
          <w:iCs/>
        </w:rPr>
      </w:pPr>
    </w:p>
    <w:p w14:paraId="638591AE" w14:textId="77777777" w:rsidR="00DF17BC" w:rsidRPr="005A63FD" w:rsidRDefault="00DF17BC" w:rsidP="005A63FD">
      <w:pPr>
        <w:spacing w:after="0" w:line="240" w:lineRule="auto"/>
        <w:ind w:left="3600" w:hanging="3600"/>
        <w:rPr>
          <w:rFonts w:cs="Helvetica"/>
          <w:iCs/>
        </w:rPr>
      </w:pPr>
    </w:p>
    <w:p w14:paraId="1A7A0B08" w14:textId="604D0998" w:rsidR="000818B9" w:rsidRDefault="000818B9" w:rsidP="005A63FD">
      <w:pPr>
        <w:pBdr>
          <w:bottom w:val="single" w:sz="4" w:space="3" w:color="auto"/>
        </w:pBdr>
        <w:spacing w:after="0" w:line="240" w:lineRule="auto"/>
        <w:rPr>
          <w:rFonts w:cs="Helvetica"/>
          <w:b/>
          <w:sz w:val="28"/>
          <w:szCs w:val="28"/>
        </w:rPr>
      </w:pPr>
    </w:p>
    <w:p w14:paraId="067604C8" w14:textId="78A22A18" w:rsidR="0058277D" w:rsidRDefault="0058277D" w:rsidP="005A63FD">
      <w:pPr>
        <w:pBdr>
          <w:bottom w:val="single" w:sz="4" w:space="3" w:color="auto"/>
        </w:pBdr>
        <w:spacing w:after="0" w:line="240" w:lineRule="auto"/>
        <w:rPr>
          <w:rFonts w:cs="Helvetica"/>
          <w:b/>
          <w:sz w:val="28"/>
          <w:szCs w:val="28"/>
        </w:rPr>
      </w:pPr>
    </w:p>
    <w:p w14:paraId="15795A53" w14:textId="0D22192E" w:rsidR="00984CBF" w:rsidRPr="00420F1F" w:rsidRDefault="00984CBF" w:rsidP="005A63FD">
      <w:pPr>
        <w:spacing w:after="0" w:line="240" w:lineRule="auto"/>
        <w:rPr>
          <w:rFonts w:cs="Helvetica"/>
          <w:b/>
        </w:rPr>
      </w:pPr>
    </w:p>
    <w:p w14:paraId="02A78C8F" w14:textId="77777777" w:rsidR="006C66CB" w:rsidRDefault="006C66CB" w:rsidP="005A63FD">
      <w:pPr>
        <w:spacing w:after="0" w:line="240" w:lineRule="auto"/>
        <w:rPr>
          <w:rFonts w:cs="Helvetica"/>
          <w:b/>
          <w:sz w:val="28"/>
          <w:szCs w:val="28"/>
        </w:rPr>
      </w:pPr>
    </w:p>
    <w:p w14:paraId="446EA378" w14:textId="77777777" w:rsidR="006C66CB" w:rsidRDefault="006C66CB" w:rsidP="005A63FD">
      <w:pPr>
        <w:spacing w:after="0" w:line="240" w:lineRule="auto"/>
        <w:rPr>
          <w:rFonts w:cs="Helvetica"/>
          <w:b/>
          <w:sz w:val="28"/>
          <w:szCs w:val="28"/>
        </w:rPr>
      </w:pPr>
    </w:p>
    <w:p w14:paraId="01F4DB88" w14:textId="70C804D7" w:rsidR="00AC6B0A" w:rsidRDefault="00AC6B0A" w:rsidP="005A63FD">
      <w:pPr>
        <w:spacing w:after="0" w:line="240" w:lineRule="auto"/>
        <w:rPr>
          <w:rFonts w:cs="Helvetica"/>
          <w:b/>
          <w:sz w:val="28"/>
          <w:szCs w:val="28"/>
        </w:rPr>
      </w:pPr>
      <w:r w:rsidRPr="00AC6B0A">
        <w:rPr>
          <w:rFonts w:cs="Helvetica"/>
          <w:b/>
          <w:sz w:val="28"/>
          <w:szCs w:val="28"/>
        </w:rPr>
        <w:t>Employment History</w:t>
      </w:r>
    </w:p>
    <w:p w14:paraId="2F49E62B" w14:textId="3E56E7B0" w:rsidR="00AC6B0A" w:rsidRPr="00AC6B0A" w:rsidRDefault="00AC6B0A" w:rsidP="005A63FD">
      <w:pPr>
        <w:spacing w:after="0" w:line="240" w:lineRule="auto"/>
        <w:rPr>
          <w:rFonts w:cs="Helvetica"/>
          <w:b/>
          <w:sz w:val="28"/>
          <w:szCs w:val="28"/>
        </w:rPr>
      </w:pPr>
      <w:r>
        <w:rPr>
          <w:rFonts w:cs="Helvetic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E9821E" wp14:editId="35263E52">
                <wp:simplePos x="0" y="0"/>
                <wp:positionH relativeFrom="column">
                  <wp:posOffset>-34290</wp:posOffset>
                </wp:positionH>
                <wp:positionV relativeFrom="paragraph">
                  <wp:posOffset>39369</wp:posOffset>
                </wp:positionV>
                <wp:extent cx="6736080" cy="15593"/>
                <wp:effectExtent l="0" t="0" r="2667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36080" cy="1559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7F96D4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pt,3.1pt" to="527.7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" strokecolor="black [3040]"/>
            </w:pict>
          </mc:Fallback>
        </mc:AlternateContent>
      </w:r>
    </w:p>
    <w:p w14:paraId="59DAB1FA" w14:textId="1BA1F8F5" w:rsidR="00CD01A6" w:rsidRDefault="00CD01A6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Customer Service Supervisor and Sales Assistant</w:t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  <w:t>Jan 2017 – Current</w:t>
      </w:r>
    </w:p>
    <w:p w14:paraId="56DE052F" w14:textId="714E4186" w:rsidR="00AC6B0A" w:rsidRDefault="00AC6B0A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Coles</w:t>
      </w:r>
      <w:r w:rsidR="00471FFC">
        <w:rPr>
          <w:rFonts w:cs="Helvetica"/>
          <w:b/>
        </w:rPr>
        <w:t>, Edgecliff</w:t>
      </w:r>
      <w:r w:rsidR="00BE2488">
        <w:rPr>
          <w:rFonts w:cs="Helvetica"/>
          <w:b/>
        </w:rPr>
        <w:t>, Sydney</w:t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</w:p>
    <w:p w14:paraId="303A32EC" w14:textId="77777777" w:rsidR="000818B9" w:rsidRDefault="000818B9" w:rsidP="005A63FD">
      <w:pPr>
        <w:spacing w:after="0" w:line="240" w:lineRule="auto"/>
        <w:rPr>
          <w:rFonts w:cs="Helvetica"/>
          <w:b/>
        </w:rPr>
      </w:pPr>
    </w:p>
    <w:p w14:paraId="12E06E58" w14:textId="26C00986" w:rsidR="00AC6B0A" w:rsidRDefault="00AC6B0A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Duties and Responsibilities</w:t>
      </w:r>
    </w:p>
    <w:p w14:paraId="4998AC9D" w14:textId="08ED20AE" w:rsidR="00124771" w:rsidRPr="00124771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Dealing with</w:t>
      </w:r>
      <w:r w:rsidR="00AC6B0A">
        <w:rPr>
          <w:rFonts w:cs="Helvetica"/>
          <w:bCs/>
        </w:rPr>
        <w:t xml:space="preserve"> </w:t>
      </w:r>
      <w:proofErr w:type="gramStart"/>
      <w:r w:rsidR="00DC29BE">
        <w:rPr>
          <w:rFonts w:cs="Helvetica"/>
          <w:bCs/>
        </w:rPr>
        <w:t>customers</w:t>
      </w:r>
      <w:r w:rsidR="00D379F0">
        <w:rPr>
          <w:rFonts w:cs="Helvetica"/>
          <w:bCs/>
        </w:rPr>
        <w:t>'</w:t>
      </w:r>
      <w:proofErr w:type="gramEnd"/>
      <w:r w:rsidR="00AC6B0A">
        <w:rPr>
          <w:rFonts w:cs="Helvetica"/>
          <w:bCs/>
        </w:rPr>
        <w:t xml:space="preserve"> enquir</w:t>
      </w:r>
      <w:r>
        <w:rPr>
          <w:rFonts w:cs="Helvetica"/>
          <w:bCs/>
        </w:rPr>
        <w:t xml:space="preserve">es. </w:t>
      </w:r>
    </w:p>
    <w:p w14:paraId="606795CD" w14:textId="2C2C4F2A" w:rsidR="00124771" w:rsidRPr="00124771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Operating tills and calculating change manually</w:t>
      </w:r>
      <w:r w:rsidR="00471FFC">
        <w:rPr>
          <w:rFonts w:cs="Helvetica"/>
          <w:bCs/>
        </w:rPr>
        <w:t>.</w:t>
      </w:r>
    </w:p>
    <w:p w14:paraId="2435BE4D" w14:textId="29929F6C" w:rsidR="00124771" w:rsidRPr="00124771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Assisting team members and assigning task</w:t>
      </w:r>
      <w:r w:rsidR="001406D2">
        <w:rPr>
          <w:rFonts w:cs="Helvetica"/>
          <w:bCs/>
        </w:rPr>
        <w:t>s</w:t>
      </w:r>
      <w:r>
        <w:rPr>
          <w:rFonts w:cs="Helvetica"/>
          <w:bCs/>
        </w:rPr>
        <w:t xml:space="preserve"> to team members</w:t>
      </w:r>
      <w:r w:rsidR="00471FFC">
        <w:rPr>
          <w:rFonts w:cs="Helvetica"/>
          <w:bCs/>
        </w:rPr>
        <w:t>.</w:t>
      </w:r>
    </w:p>
    <w:p w14:paraId="185E174F" w14:textId="5AF6C683" w:rsidR="00AC6B0A" w:rsidRPr="00CD01A6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Helping other departments</w:t>
      </w:r>
      <w:r w:rsidR="001732DC">
        <w:rPr>
          <w:rFonts w:cs="Helvetica"/>
          <w:bCs/>
        </w:rPr>
        <w:t xml:space="preserve"> </w:t>
      </w:r>
      <w:r w:rsidR="00BE2488">
        <w:rPr>
          <w:rFonts w:cs="Helvetica"/>
          <w:bCs/>
        </w:rPr>
        <w:t>when needed</w:t>
      </w:r>
      <w:r w:rsidR="00CD01A6">
        <w:rPr>
          <w:rFonts w:cs="Helvetica"/>
          <w:bCs/>
        </w:rPr>
        <w:t>.</w:t>
      </w:r>
    </w:p>
    <w:p w14:paraId="44C8D1A0" w14:textId="3FCA1519" w:rsidR="00CD01A6" w:rsidRPr="003E4A00" w:rsidRDefault="00CD01A6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Training new team members</w:t>
      </w:r>
      <w:r w:rsidR="00A428CB">
        <w:rPr>
          <w:rFonts w:cs="Helvetica"/>
          <w:bCs/>
        </w:rPr>
        <w:t xml:space="preserve"> and assessing them</w:t>
      </w:r>
      <w:r w:rsidR="00C75F80">
        <w:rPr>
          <w:rFonts w:cs="Helvetica"/>
          <w:bCs/>
        </w:rPr>
        <w:t>.</w:t>
      </w:r>
    </w:p>
    <w:p w14:paraId="7906FF6E" w14:textId="513706AB" w:rsidR="00BF593C" w:rsidRPr="001B7AE2" w:rsidRDefault="00A46CD1" w:rsidP="00A02BB5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 w:rsidRPr="001B7AE2">
        <w:rPr>
          <w:rFonts w:cs="Helvetica"/>
          <w:bCs/>
        </w:rPr>
        <w:t xml:space="preserve">POS </w:t>
      </w:r>
      <w:r w:rsidR="003E4A00" w:rsidRPr="001B7AE2">
        <w:rPr>
          <w:rFonts w:cs="Helvetica"/>
          <w:bCs/>
        </w:rPr>
        <w:t>Reconciliation</w:t>
      </w:r>
      <w:r w:rsidR="00BE0599" w:rsidRPr="001B7AE2">
        <w:rPr>
          <w:rFonts w:cs="Helvetica"/>
          <w:bCs/>
        </w:rPr>
        <w:t xml:space="preserve"> and</w:t>
      </w:r>
      <w:r w:rsidR="008746C3" w:rsidRPr="001B7AE2">
        <w:rPr>
          <w:rFonts w:cs="Helvetica"/>
          <w:bCs/>
        </w:rPr>
        <w:t xml:space="preserve"> opening and </w:t>
      </w:r>
      <w:r w:rsidR="003E4A00" w:rsidRPr="001B7AE2">
        <w:rPr>
          <w:rFonts w:cs="Helvetica"/>
          <w:bCs/>
        </w:rPr>
        <w:t>closing the store.</w:t>
      </w:r>
    </w:p>
    <w:p w14:paraId="4707B572" w14:textId="228F9A9A" w:rsidR="001B7AE2" w:rsidRDefault="001B7AE2" w:rsidP="001B7AE2">
      <w:pPr>
        <w:pStyle w:val="ListParagraph"/>
        <w:spacing w:after="0" w:line="240" w:lineRule="auto"/>
        <w:ind w:left="360"/>
        <w:rPr>
          <w:rFonts w:cs="Helvetica"/>
          <w:b/>
        </w:rPr>
      </w:pPr>
    </w:p>
    <w:p w14:paraId="0DD3E1E3" w14:textId="77777777" w:rsidR="00BF593C" w:rsidRPr="00BF593C" w:rsidRDefault="00BF593C" w:rsidP="00BF593C">
      <w:pPr>
        <w:pStyle w:val="ListParagraph"/>
        <w:spacing w:after="0" w:line="240" w:lineRule="auto"/>
        <w:ind w:left="0"/>
        <w:rPr>
          <w:rFonts w:cs="Helvetica"/>
          <w:b/>
        </w:rPr>
      </w:pPr>
    </w:p>
    <w:p w14:paraId="30137F09" w14:textId="77777777" w:rsidR="000818B9" w:rsidRDefault="000818B9" w:rsidP="005A63FD">
      <w:pPr>
        <w:spacing w:after="0" w:line="240" w:lineRule="auto"/>
        <w:rPr>
          <w:rFonts w:cs="Helvetica"/>
          <w:b/>
        </w:rPr>
      </w:pPr>
    </w:p>
    <w:p w14:paraId="0148FEF5" w14:textId="77777777" w:rsidR="00DC29BE" w:rsidRPr="00BF593C" w:rsidRDefault="00DC29BE" w:rsidP="00DC29BE">
      <w:pPr>
        <w:pStyle w:val="ListParagraph"/>
        <w:spacing w:after="0" w:line="240" w:lineRule="auto"/>
        <w:ind w:left="360"/>
        <w:rPr>
          <w:rFonts w:cs="Helvetica"/>
          <w:b/>
        </w:rPr>
      </w:pPr>
    </w:p>
    <w:p w14:paraId="00585673" w14:textId="09731F3D" w:rsidR="007465F8" w:rsidRDefault="007465F8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20822B7F" w14:textId="3CCB73CA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6425DF40" w14:textId="1BF29669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4480ECCC" w14:textId="21091FDC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7617F4EA" w14:textId="101BA57A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0FA80587" w14:textId="3BE8B51B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697894F6" w14:textId="51F79E7F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23885504" w14:textId="40323CFD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625A9B23" w14:textId="5B3FDB7C" w:rsidR="005D3626" w:rsidRDefault="005D3626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3BD3F9B1" w14:textId="4E1EC661" w:rsidR="007F0779" w:rsidRDefault="007F0779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0DAD513B" w14:textId="4D11FDAE" w:rsidR="007F0779" w:rsidRDefault="007F0779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463DCD5C" w14:textId="4BFC1165" w:rsidR="007F0779" w:rsidRDefault="007F0779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20343AC4" w14:textId="0EBF3A56" w:rsidR="007F0779" w:rsidRDefault="007F0779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592DB382" w14:textId="77777777" w:rsidR="007F0779" w:rsidRDefault="007F0779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586B5FF9" w14:textId="6588DAB8" w:rsidR="007465F8" w:rsidRDefault="007465F8" w:rsidP="005A63FD">
      <w:pPr>
        <w:pBdr>
          <w:bottom w:val="single" w:sz="4" w:space="1" w:color="auto"/>
        </w:pBdr>
        <w:spacing w:line="240" w:lineRule="auto"/>
        <w:rPr>
          <w:rFonts w:cs="Helvetica"/>
          <w:b/>
        </w:rPr>
      </w:pPr>
      <w:r>
        <w:rPr>
          <w:rFonts w:cs="Helvetica"/>
          <w:b/>
          <w:sz w:val="28"/>
        </w:rPr>
        <w:t>Technical Skills</w:t>
      </w:r>
    </w:p>
    <w:tbl>
      <w:tblPr>
        <w:tblStyle w:val="PlainTable4"/>
        <w:tblW w:w="0" w:type="auto"/>
        <w:tblInd w:w="0" w:type="dxa"/>
        <w:tblLook w:val="04A0" w:firstRow="1" w:lastRow="0" w:firstColumn="1" w:lastColumn="0" w:noHBand="0" w:noVBand="1"/>
      </w:tblPr>
      <w:tblGrid>
        <w:gridCol w:w="3960"/>
        <w:gridCol w:w="5056"/>
      </w:tblGrid>
      <w:tr w:rsidR="007465F8" w14:paraId="34AE9B80" w14:textId="77777777" w:rsidTr="00746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60DADD0F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Skill</w:t>
            </w:r>
          </w:p>
        </w:tc>
        <w:tc>
          <w:tcPr>
            <w:tcW w:w="5056" w:type="dxa"/>
            <w:hideMark/>
          </w:tcPr>
          <w:p w14:paraId="475F78EB" w14:textId="77777777" w:rsidR="007465F8" w:rsidRPr="00B65ECD" w:rsidRDefault="007465F8" w:rsidP="005A63FD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Tool(s)</w:t>
            </w:r>
          </w:p>
        </w:tc>
      </w:tr>
      <w:tr w:rsidR="007465F8" w14:paraId="75BD648C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299045F5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Programming Languages</w:t>
            </w:r>
          </w:p>
        </w:tc>
        <w:tc>
          <w:tcPr>
            <w:tcW w:w="5056" w:type="dxa"/>
            <w:hideMark/>
          </w:tcPr>
          <w:p w14:paraId="1ED89449" w14:textId="6775A5EC" w:rsidR="007465F8" w:rsidRPr="00B65ECD" w:rsidRDefault="007529C0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JavaScript</w:t>
            </w:r>
          </w:p>
        </w:tc>
      </w:tr>
      <w:tr w:rsidR="007465F8" w14:paraId="30DE293F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2B49FBC8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Databases</w:t>
            </w:r>
          </w:p>
        </w:tc>
        <w:tc>
          <w:tcPr>
            <w:tcW w:w="5056" w:type="dxa"/>
            <w:hideMark/>
          </w:tcPr>
          <w:p w14:paraId="504CE446" w14:textId="523867C9" w:rsidR="007465F8" w:rsidRPr="00B65ECD" w:rsidRDefault="007465F8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MySQL</w:t>
            </w:r>
            <w:r w:rsidR="00BB1769">
              <w:rPr>
                <w:rFonts w:eastAsia="Times New Roman" w:cstheme="minorHAnsi"/>
              </w:rPr>
              <w:t xml:space="preserve">, </w:t>
            </w:r>
            <w:r w:rsidR="00427F9B">
              <w:rPr>
                <w:rFonts w:eastAsia="Times New Roman" w:cstheme="minorHAnsi"/>
              </w:rPr>
              <w:t>Fire store, PostgreSQL</w:t>
            </w:r>
          </w:p>
        </w:tc>
      </w:tr>
      <w:tr w:rsidR="007465F8" w14:paraId="69248679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55E12B3B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Web Development</w:t>
            </w:r>
          </w:p>
        </w:tc>
        <w:tc>
          <w:tcPr>
            <w:tcW w:w="5056" w:type="dxa"/>
            <w:hideMark/>
          </w:tcPr>
          <w:p w14:paraId="3A444C01" w14:textId="22311C98" w:rsidR="007465F8" w:rsidRPr="00B65ECD" w:rsidRDefault="007465F8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 xml:space="preserve">HTML5, CSS3, </w:t>
            </w:r>
            <w:r w:rsidR="00D02F51">
              <w:rPr>
                <w:rFonts w:eastAsia="Times New Roman" w:cstheme="minorHAnsi"/>
              </w:rPr>
              <w:t>Sass,</w:t>
            </w:r>
            <w:r w:rsidR="00427F9B">
              <w:rPr>
                <w:rFonts w:eastAsia="Times New Roman" w:cstheme="minorHAnsi"/>
              </w:rPr>
              <w:t xml:space="preserve"> </w:t>
            </w:r>
            <w:r w:rsidRPr="00B65ECD">
              <w:rPr>
                <w:rFonts w:eastAsia="Times New Roman" w:cstheme="minorHAnsi"/>
              </w:rPr>
              <w:t xml:space="preserve">JavaScript, AJAX, </w:t>
            </w:r>
            <w:r w:rsidR="00BB1769">
              <w:rPr>
                <w:rFonts w:eastAsia="Times New Roman" w:cstheme="minorHAnsi"/>
              </w:rPr>
              <w:t>REST</w:t>
            </w:r>
            <w:r w:rsidR="00227382" w:rsidRPr="00B65ECD">
              <w:rPr>
                <w:rFonts w:eastAsia="Times New Roman" w:cstheme="minorHAnsi"/>
              </w:rPr>
              <w:t>, Bootstrap, React.js, Node.js</w:t>
            </w:r>
          </w:p>
        </w:tc>
      </w:tr>
      <w:tr w:rsidR="007465F8" w14:paraId="5C5733BB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0808275E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Cloud</w:t>
            </w:r>
          </w:p>
        </w:tc>
        <w:tc>
          <w:tcPr>
            <w:tcW w:w="5056" w:type="dxa"/>
            <w:hideMark/>
          </w:tcPr>
          <w:p w14:paraId="3BDB04E2" w14:textId="7AEDAE61" w:rsidR="007465F8" w:rsidRPr="00B65ECD" w:rsidRDefault="00227382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 xml:space="preserve"> Firebase</w:t>
            </w:r>
            <w:r w:rsidR="00BB1769">
              <w:rPr>
                <w:rFonts w:eastAsia="Times New Roman" w:cstheme="minorHAnsi"/>
              </w:rPr>
              <w:t>, Netlify</w:t>
            </w:r>
            <w:r w:rsidR="00CC2C9B">
              <w:rPr>
                <w:rFonts w:eastAsia="Times New Roman" w:cstheme="minorHAnsi"/>
              </w:rPr>
              <w:t>,</w:t>
            </w:r>
            <w:r w:rsidR="004251A2">
              <w:rPr>
                <w:rFonts w:eastAsia="Times New Roman" w:cstheme="minorHAnsi"/>
              </w:rPr>
              <w:t xml:space="preserve"> Heroku</w:t>
            </w:r>
          </w:p>
        </w:tc>
      </w:tr>
      <w:tr w:rsidR="00BB1769" w14:paraId="1A9A51EC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1020FF86" w14:textId="160A8206" w:rsidR="00BB1769" w:rsidRPr="00BB1769" w:rsidRDefault="00BB1769" w:rsidP="005A63FD">
            <w:pPr>
              <w:spacing w:after="150"/>
              <w:rPr>
                <w:rFonts w:eastAsia="Times New Roman" w:cstheme="minorHAnsi"/>
                <w:b w:val="0"/>
                <w:bCs w:val="0"/>
              </w:rPr>
            </w:pPr>
            <w:r>
              <w:rPr>
                <w:rFonts w:eastAsia="Times New Roman" w:cstheme="minorHAnsi"/>
                <w:b w:val="0"/>
                <w:bCs w:val="0"/>
              </w:rPr>
              <w:t>Version Control</w:t>
            </w:r>
          </w:p>
        </w:tc>
        <w:tc>
          <w:tcPr>
            <w:tcW w:w="5056" w:type="dxa"/>
          </w:tcPr>
          <w:p w14:paraId="5CF76995" w14:textId="710F91B8" w:rsidR="00BB1769" w:rsidRPr="00B65ECD" w:rsidRDefault="00CC2C9B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GitHub, Bitbucket</w:t>
            </w:r>
          </w:p>
        </w:tc>
      </w:tr>
      <w:tr w:rsidR="008B3C98" w14:paraId="1132E50F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520E0136" w14:textId="63314EF8" w:rsidR="008B3C98" w:rsidRDefault="008B3C98" w:rsidP="005A63FD">
            <w:pPr>
              <w:spacing w:after="150"/>
              <w:rPr>
                <w:rFonts w:eastAsia="Times New Roman" w:cstheme="minorHAnsi"/>
                <w:b w:val="0"/>
                <w:bCs w:val="0"/>
              </w:rPr>
            </w:pPr>
            <w:r>
              <w:rPr>
                <w:rFonts w:eastAsia="Times New Roman" w:cstheme="minorHAnsi"/>
                <w:b w:val="0"/>
                <w:bCs w:val="0"/>
              </w:rPr>
              <w:t>Design System</w:t>
            </w:r>
          </w:p>
        </w:tc>
        <w:tc>
          <w:tcPr>
            <w:tcW w:w="5056" w:type="dxa"/>
          </w:tcPr>
          <w:p w14:paraId="7E5154E6" w14:textId="3C7A4E8E" w:rsidR="008B3C98" w:rsidRDefault="008B3C98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Figma</w:t>
            </w:r>
          </w:p>
        </w:tc>
      </w:tr>
    </w:tbl>
    <w:p w14:paraId="7A1189AD" w14:textId="77777777" w:rsidR="005A63FD" w:rsidRDefault="005A63FD" w:rsidP="005A63FD">
      <w:pPr>
        <w:pBdr>
          <w:bottom w:val="single" w:sz="4" w:space="1" w:color="000000"/>
        </w:pBdr>
        <w:spacing w:after="0" w:line="240" w:lineRule="auto"/>
        <w:jc w:val="both"/>
        <w:rPr>
          <w:rFonts w:eastAsia="Arial" w:cstheme="minorHAnsi"/>
          <w:b/>
          <w:sz w:val="28"/>
          <w:szCs w:val="28"/>
        </w:rPr>
      </w:pPr>
    </w:p>
    <w:p w14:paraId="18DE2B3F" w14:textId="14D63DE7" w:rsidR="001002E5" w:rsidRPr="001002E5" w:rsidRDefault="001002E5" w:rsidP="005A63FD">
      <w:pPr>
        <w:pBdr>
          <w:bottom w:val="single" w:sz="4" w:space="1" w:color="000000"/>
        </w:pBdr>
        <w:spacing w:after="0" w:line="240" w:lineRule="auto"/>
        <w:jc w:val="both"/>
        <w:rPr>
          <w:rFonts w:eastAsia="Arial" w:cstheme="minorHAnsi"/>
          <w:b/>
          <w:sz w:val="28"/>
          <w:szCs w:val="28"/>
        </w:rPr>
      </w:pPr>
      <w:r w:rsidRPr="001002E5">
        <w:rPr>
          <w:rFonts w:eastAsia="Arial" w:cstheme="minorHAnsi"/>
          <w:b/>
          <w:sz w:val="28"/>
          <w:szCs w:val="28"/>
        </w:rPr>
        <w:t>PROFESSIONAL AFFILIATIONS</w:t>
      </w:r>
    </w:p>
    <w:p w14:paraId="350A0C63" w14:textId="6B0E61A1" w:rsidR="00E151C1" w:rsidRPr="00E151C1" w:rsidRDefault="001002E5" w:rsidP="00E151C1">
      <w:pPr>
        <w:pStyle w:val="NoSpacing"/>
        <w:numPr>
          <w:ilvl w:val="0"/>
          <w:numId w:val="15"/>
        </w:numPr>
        <w:rPr>
          <w:rFonts w:eastAsia="Arial" w:cs="Arial"/>
          <w:szCs w:val="20"/>
        </w:rPr>
      </w:pPr>
      <w:r>
        <w:rPr>
          <w:rFonts w:eastAsia="Arial" w:cs="Arial"/>
          <w:szCs w:val="20"/>
        </w:rPr>
        <w:t xml:space="preserve">Australian Computer Society </w:t>
      </w:r>
      <w:r w:rsidR="008C3416">
        <w:rPr>
          <w:rFonts w:eastAsia="Arial" w:cs="Arial"/>
          <w:szCs w:val="20"/>
        </w:rPr>
        <w:t xml:space="preserve">- </w:t>
      </w:r>
      <w:r>
        <w:rPr>
          <w:rFonts w:eastAsia="Arial" w:cs="Arial"/>
          <w:szCs w:val="20"/>
        </w:rPr>
        <w:t>Member ID: 4247584</w:t>
      </w:r>
      <w:r w:rsidR="00B65ECD">
        <w:rPr>
          <w:rFonts w:eastAsia="Arial" w:cs="Arial"/>
          <w:szCs w:val="20"/>
        </w:rPr>
        <w:tab/>
      </w:r>
      <w:r w:rsidR="00B65ECD">
        <w:rPr>
          <w:rFonts w:eastAsia="Arial" w:cs="Arial"/>
          <w:szCs w:val="20"/>
        </w:rPr>
        <w:tab/>
      </w:r>
      <w:r w:rsidR="00D1629D">
        <w:rPr>
          <w:rFonts w:eastAsia="Arial" w:cs="Arial"/>
          <w:szCs w:val="20"/>
        </w:rPr>
        <w:t xml:space="preserve">            </w:t>
      </w:r>
      <w:r w:rsidR="00155E9B">
        <w:rPr>
          <w:rFonts w:eastAsia="Arial" w:cs="Arial"/>
          <w:szCs w:val="20"/>
        </w:rPr>
        <w:tab/>
      </w:r>
      <w:r w:rsidR="00155E9B">
        <w:rPr>
          <w:rFonts w:eastAsia="Arial" w:cs="Arial"/>
          <w:szCs w:val="20"/>
        </w:rPr>
        <w:tab/>
      </w:r>
      <w:r w:rsidR="00D1629D">
        <w:rPr>
          <w:rFonts w:eastAsia="Arial" w:cs="Arial"/>
          <w:szCs w:val="20"/>
        </w:rPr>
        <w:t xml:space="preserve"> </w:t>
      </w:r>
      <w:r w:rsidR="00161FAF">
        <w:rPr>
          <w:rFonts w:eastAsia="Arial" w:cs="Arial"/>
          <w:szCs w:val="20"/>
        </w:rPr>
        <w:tab/>
      </w:r>
      <w:r w:rsidR="00D1629D" w:rsidRPr="00BE2488">
        <w:rPr>
          <w:rFonts w:eastAsia="Arial" w:cs="Arial"/>
          <w:b/>
          <w:bCs/>
          <w:szCs w:val="20"/>
        </w:rPr>
        <w:t>Joined</w:t>
      </w:r>
      <w:r w:rsidR="00155E9B" w:rsidRPr="00BE2488">
        <w:rPr>
          <w:rFonts w:eastAsia="Arial" w:cs="Arial"/>
          <w:b/>
          <w:bCs/>
          <w:szCs w:val="20"/>
        </w:rPr>
        <w:t>:</w:t>
      </w:r>
      <w:r w:rsidR="00D1629D" w:rsidRPr="00BE2488">
        <w:rPr>
          <w:rFonts w:eastAsia="Arial" w:cs="Arial"/>
          <w:b/>
          <w:bCs/>
          <w:szCs w:val="20"/>
        </w:rPr>
        <w:t xml:space="preserve"> </w:t>
      </w:r>
      <w:r w:rsidR="00B65ECD" w:rsidRPr="00BE2488">
        <w:rPr>
          <w:rFonts w:eastAsia="Arial" w:cs="Arial"/>
          <w:b/>
          <w:bCs/>
          <w:szCs w:val="20"/>
        </w:rPr>
        <w:t>Dec 2019</w:t>
      </w:r>
    </w:p>
    <w:p w14:paraId="347FD935" w14:textId="77777777" w:rsidR="00BF593C" w:rsidRDefault="00BF593C" w:rsidP="005A63FD">
      <w:pPr>
        <w:pBdr>
          <w:bottom w:val="single" w:sz="4" w:space="1" w:color="auto"/>
        </w:pBdr>
        <w:spacing w:line="240" w:lineRule="auto"/>
        <w:rPr>
          <w:rFonts w:cs="Helvetica"/>
          <w:b/>
          <w:sz w:val="28"/>
        </w:rPr>
      </w:pPr>
    </w:p>
    <w:p w14:paraId="3F8157A6" w14:textId="24E65CB9" w:rsidR="00A37471" w:rsidRPr="005F6ED2" w:rsidRDefault="002E0FFA" w:rsidP="005A63FD">
      <w:pPr>
        <w:pBdr>
          <w:bottom w:val="single" w:sz="4" w:space="1" w:color="auto"/>
        </w:pBdr>
        <w:spacing w:line="240" w:lineRule="auto"/>
        <w:rPr>
          <w:rFonts w:cs="Helvetica"/>
          <w:b/>
          <w:sz w:val="28"/>
        </w:rPr>
        <w:sectPr w:rsidR="00A37471" w:rsidRPr="005F6ED2" w:rsidSect="00E151C1">
          <w:footerReference w:type="default" r:id="rId13"/>
          <w:pgSz w:w="11906" w:h="16838"/>
          <w:pgMar w:top="709" w:right="851" w:bottom="284" w:left="1134" w:header="709" w:footer="709" w:gutter="0"/>
          <w:cols w:space="708"/>
          <w:docGrid w:linePitch="360"/>
        </w:sectPr>
      </w:pPr>
      <w:r w:rsidRPr="005F6ED2">
        <w:rPr>
          <w:rFonts w:cs="Helvetica"/>
          <w:b/>
          <w:sz w:val="28"/>
        </w:rPr>
        <w:t>Referee</w:t>
      </w:r>
    </w:p>
    <w:p w14:paraId="7C098CBD" w14:textId="42C02D03" w:rsidR="00523601" w:rsidRPr="009820E9" w:rsidRDefault="005538E7" w:rsidP="005A63FD">
      <w:pPr>
        <w:spacing w:line="240" w:lineRule="auto"/>
        <w:ind w:left="-284"/>
        <w:rPr>
          <w:rFonts w:cs="Helvetica"/>
        </w:rPr>
      </w:pPr>
      <w:r>
        <w:rPr>
          <w:rFonts w:cs="Helvetica"/>
        </w:rPr>
        <w:t>Available on request.</w:t>
      </w:r>
    </w:p>
    <w:sectPr w:rsidR="00523601" w:rsidRPr="009820E9" w:rsidSect="00E151C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69D2A" w14:textId="77777777" w:rsidR="00904AE9" w:rsidRDefault="00904AE9" w:rsidP="009F2E2C">
      <w:pPr>
        <w:spacing w:after="0" w:line="240" w:lineRule="auto"/>
      </w:pPr>
      <w:r>
        <w:separator/>
      </w:r>
    </w:p>
  </w:endnote>
  <w:endnote w:type="continuationSeparator" w:id="0">
    <w:p w14:paraId="612EAD3C" w14:textId="77777777" w:rsidR="00904AE9" w:rsidRDefault="00904AE9" w:rsidP="009F2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561197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4DD92E2" w14:textId="77777777" w:rsidR="00EA2993" w:rsidRPr="00D63E27" w:rsidRDefault="00EA2993" w:rsidP="00EA2993">
        <w:pPr>
          <w:pStyle w:val="Footer"/>
          <w:jc w:val="right"/>
          <w:rPr>
            <w:rFonts w:cstheme="minorHAnsi"/>
          </w:rPr>
        </w:pPr>
        <w:r>
          <w:rPr>
            <w:rFonts w:cstheme="minorHAnsi"/>
          </w:rPr>
          <w:t>Bivek Koju</w:t>
        </w:r>
      </w:p>
      <w:p w14:paraId="74000DD9" w14:textId="516F9AF7" w:rsidR="00E113EF" w:rsidRDefault="00E113E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356B1" w14:textId="77777777" w:rsidR="00904AE9" w:rsidRDefault="00904AE9" w:rsidP="009F2E2C">
      <w:pPr>
        <w:spacing w:after="0" w:line="240" w:lineRule="auto"/>
      </w:pPr>
      <w:r>
        <w:separator/>
      </w:r>
    </w:p>
  </w:footnote>
  <w:footnote w:type="continuationSeparator" w:id="0">
    <w:p w14:paraId="443868DA" w14:textId="77777777" w:rsidR="00904AE9" w:rsidRDefault="00904AE9" w:rsidP="009F2E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5208"/>
    <w:multiLevelType w:val="hybridMultilevel"/>
    <w:tmpl w:val="CEC8663A"/>
    <w:lvl w:ilvl="0" w:tplc="0C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" w15:restartNumberingAfterBreak="0">
    <w:nsid w:val="174C6CA4"/>
    <w:multiLevelType w:val="hybridMultilevel"/>
    <w:tmpl w:val="4B5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B64F1"/>
    <w:multiLevelType w:val="hybridMultilevel"/>
    <w:tmpl w:val="8BF80E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428BB"/>
    <w:multiLevelType w:val="hybridMultilevel"/>
    <w:tmpl w:val="94E833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26C2F"/>
    <w:multiLevelType w:val="hybridMultilevel"/>
    <w:tmpl w:val="492C96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A4F7C"/>
    <w:multiLevelType w:val="hybridMultilevel"/>
    <w:tmpl w:val="2BB05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D65C5"/>
    <w:multiLevelType w:val="hybridMultilevel"/>
    <w:tmpl w:val="55D89B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A71C57"/>
    <w:multiLevelType w:val="hybridMultilevel"/>
    <w:tmpl w:val="C58C3C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042B9"/>
    <w:multiLevelType w:val="hybridMultilevel"/>
    <w:tmpl w:val="DBCCB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93C83"/>
    <w:multiLevelType w:val="hybridMultilevel"/>
    <w:tmpl w:val="576065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691F0A"/>
    <w:multiLevelType w:val="hybridMultilevel"/>
    <w:tmpl w:val="D960B4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826D5F"/>
    <w:multiLevelType w:val="hybridMultilevel"/>
    <w:tmpl w:val="D2B03CA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D811A6"/>
    <w:multiLevelType w:val="hybridMultilevel"/>
    <w:tmpl w:val="972E3EC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4100040"/>
    <w:multiLevelType w:val="hybridMultilevel"/>
    <w:tmpl w:val="98022A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2C7690"/>
    <w:multiLevelType w:val="hybridMultilevel"/>
    <w:tmpl w:val="A7CCB66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8642206"/>
    <w:multiLevelType w:val="hybridMultilevel"/>
    <w:tmpl w:val="4AAE8A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006146"/>
    <w:multiLevelType w:val="hybridMultilevel"/>
    <w:tmpl w:val="00702C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F035DF"/>
    <w:multiLevelType w:val="hybridMultilevel"/>
    <w:tmpl w:val="CD524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2230C3"/>
    <w:multiLevelType w:val="hybridMultilevel"/>
    <w:tmpl w:val="B0C27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0617538">
    <w:abstractNumId w:val="18"/>
  </w:num>
  <w:num w:numId="2" w16cid:durableId="1565066263">
    <w:abstractNumId w:val="7"/>
  </w:num>
  <w:num w:numId="3" w16cid:durableId="1663006970">
    <w:abstractNumId w:val="15"/>
  </w:num>
  <w:num w:numId="4" w16cid:durableId="1938753292">
    <w:abstractNumId w:val="1"/>
  </w:num>
  <w:num w:numId="5" w16cid:durableId="839663995">
    <w:abstractNumId w:val="10"/>
  </w:num>
  <w:num w:numId="6" w16cid:durableId="2137986814">
    <w:abstractNumId w:val="2"/>
  </w:num>
  <w:num w:numId="7" w16cid:durableId="1236206906">
    <w:abstractNumId w:val="4"/>
  </w:num>
  <w:num w:numId="8" w16cid:durableId="576281144">
    <w:abstractNumId w:val="3"/>
  </w:num>
  <w:num w:numId="9" w16cid:durableId="1856770014">
    <w:abstractNumId w:val="0"/>
  </w:num>
  <w:num w:numId="10" w16cid:durableId="1132596558">
    <w:abstractNumId w:val="8"/>
  </w:num>
  <w:num w:numId="11" w16cid:durableId="1511213427">
    <w:abstractNumId w:val="14"/>
  </w:num>
  <w:num w:numId="12" w16cid:durableId="245727043">
    <w:abstractNumId w:val="5"/>
  </w:num>
  <w:num w:numId="13" w16cid:durableId="391008187">
    <w:abstractNumId w:val="11"/>
  </w:num>
  <w:num w:numId="14" w16cid:durableId="686251896">
    <w:abstractNumId w:val="9"/>
  </w:num>
  <w:num w:numId="15" w16cid:durableId="559248321">
    <w:abstractNumId w:val="6"/>
  </w:num>
  <w:num w:numId="16" w16cid:durableId="1728602581">
    <w:abstractNumId w:val="13"/>
  </w:num>
  <w:num w:numId="17" w16cid:durableId="796072972">
    <w:abstractNumId w:val="17"/>
  </w:num>
  <w:num w:numId="18" w16cid:durableId="1598563799">
    <w:abstractNumId w:val="16"/>
  </w:num>
  <w:num w:numId="19" w16cid:durableId="4494742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rEwM7IEUuZm5ko6SsGpxcWZ+XkgBYYGtQA846F0LQAAAA=="/>
  </w:docVars>
  <w:rsids>
    <w:rsidRoot w:val="006D79F4"/>
    <w:rsid w:val="000009D8"/>
    <w:rsid w:val="00002081"/>
    <w:rsid w:val="00003202"/>
    <w:rsid w:val="00031900"/>
    <w:rsid w:val="000330B7"/>
    <w:rsid w:val="000332CA"/>
    <w:rsid w:val="0003493A"/>
    <w:rsid w:val="00037151"/>
    <w:rsid w:val="000414F3"/>
    <w:rsid w:val="000422B2"/>
    <w:rsid w:val="00047B42"/>
    <w:rsid w:val="000510A1"/>
    <w:rsid w:val="0005579C"/>
    <w:rsid w:val="00056441"/>
    <w:rsid w:val="000567C8"/>
    <w:rsid w:val="000570FB"/>
    <w:rsid w:val="000607FA"/>
    <w:rsid w:val="00061F68"/>
    <w:rsid w:val="00070796"/>
    <w:rsid w:val="00074543"/>
    <w:rsid w:val="0007695D"/>
    <w:rsid w:val="00076ECB"/>
    <w:rsid w:val="000818B9"/>
    <w:rsid w:val="00091FF2"/>
    <w:rsid w:val="000A14BD"/>
    <w:rsid w:val="000B2711"/>
    <w:rsid w:val="000D42F0"/>
    <w:rsid w:val="000D7D45"/>
    <w:rsid w:val="000E34BB"/>
    <w:rsid w:val="0010000D"/>
    <w:rsid w:val="001002E5"/>
    <w:rsid w:val="001218B7"/>
    <w:rsid w:val="00124771"/>
    <w:rsid w:val="00131AEA"/>
    <w:rsid w:val="00134517"/>
    <w:rsid w:val="001406D2"/>
    <w:rsid w:val="0014629F"/>
    <w:rsid w:val="00147723"/>
    <w:rsid w:val="00155D1C"/>
    <w:rsid w:val="00155E9B"/>
    <w:rsid w:val="001566C3"/>
    <w:rsid w:val="0016051B"/>
    <w:rsid w:val="001614AC"/>
    <w:rsid w:val="001614E2"/>
    <w:rsid w:val="00161FAF"/>
    <w:rsid w:val="001623F3"/>
    <w:rsid w:val="00162E31"/>
    <w:rsid w:val="00166A16"/>
    <w:rsid w:val="001732DC"/>
    <w:rsid w:val="00181CC2"/>
    <w:rsid w:val="0018510F"/>
    <w:rsid w:val="00190BEE"/>
    <w:rsid w:val="00191A0B"/>
    <w:rsid w:val="0019221B"/>
    <w:rsid w:val="001A3089"/>
    <w:rsid w:val="001A46A3"/>
    <w:rsid w:val="001B7AE2"/>
    <w:rsid w:val="001C40B7"/>
    <w:rsid w:val="001D4FDC"/>
    <w:rsid w:val="001E281C"/>
    <w:rsid w:val="001F1891"/>
    <w:rsid w:val="001F3725"/>
    <w:rsid w:val="001F52BD"/>
    <w:rsid w:val="001F5996"/>
    <w:rsid w:val="001F5D42"/>
    <w:rsid w:val="0020562F"/>
    <w:rsid w:val="00214055"/>
    <w:rsid w:val="002140AB"/>
    <w:rsid w:val="00225BE3"/>
    <w:rsid w:val="00227382"/>
    <w:rsid w:val="002279D2"/>
    <w:rsid w:val="00231286"/>
    <w:rsid w:val="00232E35"/>
    <w:rsid w:val="002346DE"/>
    <w:rsid w:val="002454AD"/>
    <w:rsid w:val="00256F28"/>
    <w:rsid w:val="00261CEA"/>
    <w:rsid w:val="00264CE6"/>
    <w:rsid w:val="0027300D"/>
    <w:rsid w:val="002939B8"/>
    <w:rsid w:val="00293FB1"/>
    <w:rsid w:val="002A1F26"/>
    <w:rsid w:val="002B3CD3"/>
    <w:rsid w:val="002B50CD"/>
    <w:rsid w:val="002B60C8"/>
    <w:rsid w:val="002B7C3E"/>
    <w:rsid w:val="002C0DF4"/>
    <w:rsid w:val="002C4BA8"/>
    <w:rsid w:val="002C6C1A"/>
    <w:rsid w:val="002D0D91"/>
    <w:rsid w:val="002D2AE9"/>
    <w:rsid w:val="002D7D08"/>
    <w:rsid w:val="002E0FFA"/>
    <w:rsid w:val="002E2AF4"/>
    <w:rsid w:val="002E2B66"/>
    <w:rsid w:val="002E4611"/>
    <w:rsid w:val="002E7622"/>
    <w:rsid w:val="002F1E37"/>
    <w:rsid w:val="00300CA1"/>
    <w:rsid w:val="0030278E"/>
    <w:rsid w:val="00302E35"/>
    <w:rsid w:val="00333F9B"/>
    <w:rsid w:val="00335ABF"/>
    <w:rsid w:val="00341EFA"/>
    <w:rsid w:val="0034522F"/>
    <w:rsid w:val="00345575"/>
    <w:rsid w:val="00347ACC"/>
    <w:rsid w:val="003516D5"/>
    <w:rsid w:val="003527C7"/>
    <w:rsid w:val="003704E3"/>
    <w:rsid w:val="003720FB"/>
    <w:rsid w:val="00375051"/>
    <w:rsid w:val="003755AB"/>
    <w:rsid w:val="0037596D"/>
    <w:rsid w:val="00381792"/>
    <w:rsid w:val="0039150D"/>
    <w:rsid w:val="00393317"/>
    <w:rsid w:val="00395C7B"/>
    <w:rsid w:val="003B08F1"/>
    <w:rsid w:val="003B152C"/>
    <w:rsid w:val="003B7DBF"/>
    <w:rsid w:val="003C0EFB"/>
    <w:rsid w:val="003C2B51"/>
    <w:rsid w:val="003C2E40"/>
    <w:rsid w:val="003D2096"/>
    <w:rsid w:val="003D61C9"/>
    <w:rsid w:val="003E4A00"/>
    <w:rsid w:val="003E5E73"/>
    <w:rsid w:val="003F05AF"/>
    <w:rsid w:val="003F20D9"/>
    <w:rsid w:val="003F5889"/>
    <w:rsid w:val="004024BF"/>
    <w:rsid w:val="0040474C"/>
    <w:rsid w:val="0041070B"/>
    <w:rsid w:val="004150DE"/>
    <w:rsid w:val="00420F1F"/>
    <w:rsid w:val="0042355B"/>
    <w:rsid w:val="004251A2"/>
    <w:rsid w:val="00427F9B"/>
    <w:rsid w:val="0043268B"/>
    <w:rsid w:val="00446ABC"/>
    <w:rsid w:val="004478B0"/>
    <w:rsid w:val="00450281"/>
    <w:rsid w:val="00450C9A"/>
    <w:rsid w:val="0046221F"/>
    <w:rsid w:val="00471FFC"/>
    <w:rsid w:val="00475959"/>
    <w:rsid w:val="004760B2"/>
    <w:rsid w:val="00485C39"/>
    <w:rsid w:val="00493816"/>
    <w:rsid w:val="004A6255"/>
    <w:rsid w:val="004B08BF"/>
    <w:rsid w:val="004B16EE"/>
    <w:rsid w:val="004B276C"/>
    <w:rsid w:val="004C5EE9"/>
    <w:rsid w:val="004D3DA8"/>
    <w:rsid w:val="004F73BC"/>
    <w:rsid w:val="0050242B"/>
    <w:rsid w:val="00504722"/>
    <w:rsid w:val="00520C32"/>
    <w:rsid w:val="00523601"/>
    <w:rsid w:val="00525324"/>
    <w:rsid w:val="00525C88"/>
    <w:rsid w:val="00527F7D"/>
    <w:rsid w:val="0053275B"/>
    <w:rsid w:val="005335E3"/>
    <w:rsid w:val="005451DA"/>
    <w:rsid w:val="00552F38"/>
    <w:rsid w:val="005538E7"/>
    <w:rsid w:val="00562A48"/>
    <w:rsid w:val="005726DC"/>
    <w:rsid w:val="00573542"/>
    <w:rsid w:val="0058277D"/>
    <w:rsid w:val="00591C8E"/>
    <w:rsid w:val="005947D7"/>
    <w:rsid w:val="00594CE6"/>
    <w:rsid w:val="00596C45"/>
    <w:rsid w:val="005A2727"/>
    <w:rsid w:val="005A54AA"/>
    <w:rsid w:val="005A63FD"/>
    <w:rsid w:val="005A7524"/>
    <w:rsid w:val="005D2095"/>
    <w:rsid w:val="005D3626"/>
    <w:rsid w:val="005D7138"/>
    <w:rsid w:val="005E088C"/>
    <w:rsid w:val="005F0262"/>
    <w:rsid w:val="005F6ED2"/>
    <w:rsid w:val="00606F0B"/>
    <w:rsid w:val="006071A5"/>
    <w:rsid w:val="00635308"/>
    <w:rsid w:val="00643B43"/>
    <w:rsid w:val="006444F3"/>
    <w:rsid w:val="00670589"/>
    <w:rsid w:val="00682E18"/>
    <w:rsid w:val="006865DF"/>
    <w:rsid w:val="006C11C3"/>
    <w:rsid w:val="006C66CB"/>
    <w:rsid w:val="006D5E90"/>
    <w:rsid w:val="006D79F4"/>
    <w:rsid w:val="006E5E58"/>
    <w:rsid w:val="0070209E"/>
    <w:rsid w:val="00703895"/>
    <w:rsid w:val="00725EE8"/>
    <w:rsid w:val="00726382"/>
    <w:rsid w:val="00730990"/>
    <w:rsid w:val="007343EC"/>
    <w:rsid w:val="00743915"/>
    <w:rsid w:val="007444EB"/>
    <w:rsid w:val="007465F8"/>
    <w:rsid w:val="0075164D"/>
    <w:rsid w:val="007529C0"/>
    <w:rsid w:val="007606A6"/>
    <w:rsid w:val="00784A6D"/>
    <w:rsid w:val="00785FDD"/>
    <w:rsid w:val="00790CD7"/>
    <w:rsid w:val="007965DE"/>
    <w:rsid w:val="007A32F3"/>
    <w:rsid w:val="007B43B2"/>
    <w:rsid w:val="007C6DDC"/>
    <w:rsid w:val="007D223F"/>
    <w:rsid w:val="007D4761"/>
    <w:rsid w:val="007D584A"/>
    <w:rsid w:val="007E6FBE"/>
    <w:rsid w:val="007E73DB"/>
    <w:rsid w:val="007F0779"/>
    <w:rsid w:val="00803BB5"/>
    <w:rsid w:val="008135DC"/>
    <w:rsid w:val="008208D8"/>
    <w:rsid w:val="008305EC"/>
    <w:rsid w:val="008314A6"/>
    <w:rsid w:val="0083361F"/>
    <w:rsid w:val="00837309"/>
    <w:rsid w:val="00866D2E"/>
    <w:rsid w:val="008746C3"/>
    <w:rsid w:val="00874DBF"/>
    <w:rsid w:val="00876702"/>
    <w:rsid w:val="0088081D"/>
    <w:rsid w:val="00886517"/>
    <w:rsid w:val="00894109"/>
    <w:rsid w:val="00894294"/>
    <w:rsid w:val="00896EC0"/>
    <w:rsid w:val="008A1523"/>
    <w:rsid w:val="008A1AB3"/>
    <w:rsid w:val="008A20CD"/>
    <w:rsid w:val="008A4C94"/>
    <w:rsid w:val="008B2D44"/>
    <w:rsid w:val="008B3A57"/>
    <w:rsid w:val="008B3C98"/>
    <w:rsid w:val="008B4ED7"/>
    <w:rsid w:val="008C3416"/>
    <w:rsid w:val="008D2826"/>
    <w:rsid w:val="008D47DD"/>
    <w:rsid w:val="008D4B7E"/>
    <w:rsid w:val="008E29F6"/>
    <w:rsid w:val="008F0C2E"/>
    <w:rsid w:val="008F4A9F"/>
    <w:rsid w:val="008F4D3B"/>
    <w:rsid w:val="00904346"/>
    <w:rsid w:val="00904AE9"/>
    <w:rsid w:val="0091136F"/>
    <w:rsid w:val="0091766B"/>
    <w:rsid w:val="009301B3"/>
    <w:rsid w:val="0093123D"/>
    <w:rsid w:val="00943095"/>
    <w:rsid w:val="00947BDC"/>
    <w:rsid w:val="009518A6"/>
    <w:rsid w:val="00953403"/>
    <w:rsid w:val="0095353A"/>
    <w:rsid w:val="00955065"/>
    <w:rsid w:val="0096567E"/>
    <w:rsid w:val="00967AF0"/>
    <w:rsid w:val="0097250C"/>
    <w:rsid w:val="009820E9"/>
    <w:rsid w:val="009824EA"/>
    <w:rsid w:val="00984CBF"/>
    <w:rsid w:val="0098578A"/>
    <w:rsid w:val="009905E6"/>
    <w:rsid w:val="009A02EA"/>
    <w:rsid w:val="009B1086"/>
    <w:rsid w:val="009B3263"/>
    <w:rsid w:val="009C172C"/>
    <w:rsid w:val="009D739B"/>
    <w:rsid w:val="009E20E6"/>
    <w:rsid w:val="009F2E2C"/>
    <w:rsid w:val="00A177C4"/>
    <w:rsid w:val="00A2052B"/>
    <w:rsid w:val="00A239F7"/>
    <w:rsid w:val="00A34F36"/>
    <w:rsid w:val="00A37471"/>
    <w:rsid w:val="00A3767A"/>
    <w:rsid w:val="00A428CB"/>
    <w:rsid w:val="00A42E60"/>
    <w:rsid w:val="00A46CD1"/>
    <w:rsid w:val="00A622F4"/>
    <w:rsid w:val="00A80064"/>
    <w:rsid w:val="00A83D13"/>
    <w:rsid w:val="00A90033"/>
    <w:rsid w:val="00A93F28"/>
    <w:rsid w:val="00AA1625"/>
    <w:rsid w:val="00AA6684"/>
    <w:rsid w:val="00AA7F1A"/>
    <w:rsid w:val="00AB2481"/>
    <w:rsid w:val="00AC4C63"/>
    <w:rsid w:val="00AC6323"/>
    <w:rsid w:val="00AC6B0A"/>
    <w:rsid w:val="00AD44E4"/>
    <w:rsid w:val="00AF71BF"/>
    <w:rsid w:val="00B02919"/>
    <w:rsid w:val="00B02D93"/>
    <w:rsid w:val="00B17143"/>
    <w:rsid w:val="00B203DA"/>
    <w:rsid w:val="00B223FD"/>
    <w:rsid w:val="00B24DB5"/>
    <w:rsid w:val="00B33431"/>
    <w:rsid w:val="00B3598B"/>
    <w:rsid w:val="00B400E7"/>
    <w:rsid w:val="00B4194E"/>
    <w:rsid w:val="00B5505E"/>
    <w:rsid w:val="00B559FB"/>
    <w:rsid w:val="00B57B09"/>
    <w:rsid w:val="00B57BE5"/>
    <w:rsid w:val="00B64722"/>
    <w:rsid w:val="00B65ECD"/>
    <w:rsid w:val="00B82994"/>
    <w:rsid w:val="00B87B73"/>
    <w:rsid w:val="00B933E4"/>
    <w:rsid w:val="00B9794F"/>
    <w:rsid w:val="00BB02B3"/>
    <w:rsid w:val="00BB1769"/>
    <w:rsid w:val="00BB38AC"/>
    <w:rsid w:val="00BC2B7A"/>
    <w:rsid w:val="00BC573D"/>
    <w:rsid w:val="00BD1744"/>
    <w:rsid w:val="00BE0599"/>
    <w:rsid w:val="00BE0B42"/>
    <w:rsid w:val="00BE2488"/>
    <w:rsid w:val="00BF593C"/>
    <w:rsid w:val="00C01A2D"/>
    <w:rsid w:val="00C01C52"/>
    <w:rsid w:val="00C0408E"/>
    <w:rsid w:val="00C1196B"/>
    <w:rsid w:val="00C12598"/>
    <w:rsid w:val="00C17868"/>
    <w:rsid w:val="00C17F0D"/>
    <w:rsid w:val="00C23878"/>
    <w:rsid w:val="00C31AA5"/>
    <w:rsid w:val="00C41C2F"/>
    <w:rsid w:val="00C42BC2"/>
    <w:rsid w:val="00C42BE7"/>
    <w:rsid w:val="00C43BFD"/>
    <w:rsid w:val="00C522FF"/>
    <w:rsid w:val="00C75F80"/>
    <w:rsid w:val="00C77E16"/>
    <w:rsid w:val="00C90596"/>
    <w:rsid w:val="00C923A2"/>
    <w:rsid w:val="00CA7323"/>
    <w:rsid w:val="00CB5DB7"/>
    <w:rsid w:val="00CC2C9B"/>
    <w:rsid w:val="00CC3650"/>
    <w:rsid w:val="00CC4FE8"/>
    <w:rsid w:val="00CC7BB8"/>
    <w:rsid w:val="00CD01A6"/>
    <w:rsid w:val="00CD0DC9"/>
    <w:rsid w:val="00CE32E2"/>
    <w:rsid w:val="00CE4777"/>
    <w:rsid w:val="00CF0ADB"/>
    <w:rsid w:val="00CF279F"/>
    <w:rsid w:val="00D02F51"/>
    <w:rsid w:val="00D13DB6"/>
    <w:rsid w:val="00D1629D"/>
    <w:rsid w:val="00D3331B"/>
    <w:rsid w:val="00D335C3"/>
    <w:rsid w:val="00D33AB4"/>
    <w:rsid w:val="00D34A83"/>
    <w:rsid w:val="00D34E70"/>
    <w:rsid w:val="00D364CD"/>
    <w:rsid w:val="00D379F0"/>
    <w:rsid w:val="00D63E27"/>
    <w:rsid w:val="00D704AE"/>
    <w:rsid w:val="00D75A8A"/>
    <w:rsid w:val="00D77E10"/>
    <w:rsid w:val="00D9005D"/>
    <w:rsid w:val="00DA646C"/>
    <w:rsid w:val="00DB6D6C"/>
    <w:rsid w:val="00DC0F25"/>
    <w:rsid w:val="00DC2318"/>
    <w:rsid w:val="00DC29BE"/>
    <w:rsid w:val="00DC2EB0"/>
    <w:rsid w:val="00DD6109"/>
    <w:rsid w:val="00DE7D5A"/>
    <w:rsid w:val="00DF1456"/>
    <w:rsid w:val="00DF17BC"/>
    <w:rsid w:val="00DF2F4E"/>
    <w:rsid w:val="00DF4DA8"/>
    <w:rsid w:val="00E042E2"/>
    <w:rsid w:val="00E04C0D"/>
    <w:rsid w:val="00E113EF"/>
    <w:rsid w:val="00E11BAE"/>
    <w:rsid w:val="00E13633"/>
    <w:rsid w:val="00E151C1"/>
    <w:rsid w:val="00E220B2"/>
    <w:rsid w:val="00E2226D"/>
    <w:rsid w:val="00E30122"/>
    <w:rsid w:val="00E30B89"/>
    <w:rsid w:val="00E310A7"/>
    <w:rsid w:val="00E32F02"/>
    <w:rsid w:val="00E3332C"/>
    <w:rsid w:val="00E43731"/>
    <w:rsid w:val="00E46DC4"/>
    <w:rsid w:val="00E47B19"/>
    <w:rsid w:val="00E5409E"/>
    <w:rsid w:val="00E5667A"/>
    <w:rsid w:val="00E62914"/>
    <w:rsid w:val="00E637F6"/>
    <w:rsid w:val="00E66EFE"/>
    <w:rsid w:val="00E71BEA"/>
    <w:rsid w:val="00E7666E"/>
    <w:rsid w:val="00EA2993"/>
    <w:rsid w:val="00EB2B32"/>
    <w:rsid w:val="00EC1B83"/>
    <w:rsid w:val="00EC6C52"/>
    <w:rsid w:val="00ED5D6C"/>
    <w:rsid w:val="00ED62D0"/>
    <w:rsid w:val="00ED6DBB"/>
    <w:rsid w:val="00EF0758"/>
    <w:rsid w:val="00F0284E"/>
    <w:rsid w:val="00F03994"/>
    <w:rsid w:val="00F24BD5"/>
    <w:rsid w:val="00F27F69"/>
    <w:rsid w:val="00F31075"/>
    <w:rsid w:val="00F40EB4"/>
    <w:rsid w:val="00F50CCE"/>
    <w:rsid w:val="00F51CFC"/>
    <w:rsid w:val="00F52B39"/>
    <w:rsid w:val="00F619B3"/>
    <w:rsid w:val="00F6588A"/>
    <w:rsid w:val="00F65A64"/>
    <w:rsid w:val="00F71104"/>
    <w:rsid w:val="00F74F4D"/>
    <w:rsid w:val="00F75B70"/>
    <w:rsid w:val="00F814F1"/>
    <w:rsid w:val="00F8297D"/>
    <w:rsid w:val="00F857C4"/>
    <w:rsid w:val="00F8594D"/>
    <w:rsid w:val="00FA399A"/>
    <w:rsid w:val="00FB1841"/>
    <w:rsid w:val="00FB67E4"/>
    <w:rsid w:val="00FB6BDC"/>
    <w:rsid w:val="00FC4EB1"/>
    <w:rsid w:val="00FD172B"/>
    <w:rsid w:val="00FD4AE8"/>
    <w:rsid w:val="00FD5997"/>
    <w:rsid w:val="00FD6839"/>
    <w:rsid w:val="00FD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F14B3F"/>
  <w15:docId w15:val="{23B2FB4A-6472-44F1-88A4-FD885E8F7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2B3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2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E2C"/>
  </w:style>
  <w:style w:type="paragraph" w:styleId="Footer">
    <w:name w:val="footer"/>
    <w:basedOn w:val="Normal"/>
    <w:link w:val="FooterChar"/>
    <w:uiPriority w:val="99"/>
    <w:unhideWhenUsed/>
    <w:rsid w:val="009F2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E2C"/>
  </w:style>
  <w:style w:type="character" w:styleId="CommentReference">
    <w:name w:val="annotation reference"/>
    <w:basedOn w:val="DefaultParagraphFont"/>
    <w:uiPriority w:val="99"/>
    <w:semiHidden/>
    <w:unhideWhenUsed/>
    <w:rsid w:val="003755A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55A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55A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5A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5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5A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5AB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02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DA646C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46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588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7465F8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1002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9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ivek-koju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ojubivek/prank-calculator-reac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ek-cuchufli-e9724d.netlify.app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kojubivek/Capstone-Proje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sonant-souffle-aa26b8.netlify.app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0E6935A-DF80-4EF3-955D-7C38242BA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ivek Koju</cp:lastModifiedBy>
  <cp:revision>2</cp:revision>
  <dcterms:created xsi:type="dcterms:W3CDTF">2022-10-18T12:54:00Z</dcterms:created>
  <dcterms:modified xsi:type="dcterms:W3CDTF">2022-10-18T12:54:00Z</dcterms:modified>
</cp:coreProperties>
</file>